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08F3B" w14:textId="77777777" w:rsidR="006F565F" w:rsidRDefault="006F565F" w:rsidP="006F565F">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r>
        <w:rPr>
          <w:noProof/>
        </w:rPr>
        <w:drawing>
          <wp:inline distT="0" distB="0" distL="0" distR="0" wp14:anchorId="07B78F6B" wp14:editId="4F636122">
            <wp:extent cx="3886200" cy="419100"/>
            <wp:effectExtent l="0" t="0" r="0" b="0"/>
            <wp:docPr id="58326389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263897" name="Picture 1" descr="University of Colorado Anschutz logo. Letters CU are in gold with black outline."/>
                    <pic:cNvPicPr/>
                  </pic:nvPicPr>
                  <pic:blipFill>
                    <a:blip r:embed="rId12"/>
                    <a:stretch>
                      <a:fillRect/>
                    </a:stretch>
                  </pic:blipFill>
                  <pic:spPr>
                    <a:xfrm>
                      <a:off x="0" y="0"/>
                      <a:ext cx="3886200" cy="419100"/>
                    </a:xfrm>
                    <a:prstGeom prst="rect">
                      <a:avLst/>
                    </a:prstGeom>
                  </pic:spPr>
                </pic:pic>
              </a:graphicData>
            </a:graphic>
          </wp:inline>
        </w:drawing>
      </w:r>
    </w:p>
    <w:p w14:paraId="6D78E2AC" w14:textId="4FC24226" w:rsidR="006908A5" w:rsidRPr="00826CDD" w:rsidRDefault="006908A5" w:rsidP="001304AF">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color w:val="000000"/>
        </w:rPr>
      </w:pPr>
      <w:r w:rsidRPr="00826CDD">
        <w:rPr>
          <w:b/>
          <w:i/>
          <w:color w:val="000000"/>
        </w:rPr>
        <w:t>Clinical Teaching Track Faculty (Job Codes:   Assistant Professor (C/T) 1213; Associate Professor (C/T) 1212; Professor (C/T) 1211; Sr. Clinical Instructor (C/T) 1214; Clinical Instructor (C/T) 1215)</w:t>
      </w:r>
    </w:p>
    <w:p w14:paraId="519CD2AD" w14:textId="77777777" w:rsidR="006908A5" w:rsidRPr="00826CDD" w:rsidRDefault="006908A5" w:rsidP="001304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b/>
          <w:i/>
          <w:color w:val="000000"/>
        </w:rPr>
      </w:pPr>
    </w:p>
    <w:p w14:paraId="084B09CC" w14:textId="7537DC0B" w:rsidR="006908A5" w:rsidRPr="00826CDD" w:rsidRDefault="006908A5" w:rsidP="001304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b/>
          <w:i/>
          <w:color w:val="000000"/>
        </w:rPr>
      </w:pPr>
      <w:r w:rsidRPr="00826CDD">
        <w:rPr>
          <w:b/>
          <w:i/>
          <w:color w:val="000000"/>
        </w:rPr>
        <w:t xml:space="preserve">Rev. </w:t>
      </w:r>
      <w:r w:rsidR="006F565F">
        <w:rPr>
          <w:b/>
          <w:i/>
          <w:color w:val="000000"/>
        </w:rPr>
        <w:t>10-2025</w:t>
      </w:r>
    </w:p>
    <w:p w14:paraId="41C38D82" w14:textId="77777777" w:rsidR="006908A5" w:rsidRPr="00826CDD" w:rsidRDefault="006908A5" w:rsidP="006908A5">
      <w:pPr>
        <w:ind w:right="720"/>
      </w:pPr>
    </w:p>
    <w:p w14:paraId="06188920"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r w:rsidRPr="00826CDD">
        <w:rPr>
          <w:color w:val="000000"/>
        </w:rPr>
        <w:t>(</w:t>
      </w:r>
      <w:r w:rsidRPr="00826CDD">
        <w:rPr>
          <w:i/>
          <w:color w:val="000000"/>
        </w:rPr>
        <w:t>Date)</w:t>
      </w:r>
    </w:p>
    <w:p w14:paraId="76513C61"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p>
    <w:p w14:paraId="25865871"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color w:val="000000"/>
        </w:rPr>
        <w:t>(</w:t>
      </w:r>
      <w:r w:rsidRPr="00826CDD">
        <w:rPr>
          <w:i/>
          <w:color w:val="000000"/>
        </w:rPr>
        <w:t>Name</w:t>
      </w:r>
    </w:p>
    <w:p w14:paraId="2DFB9CA0"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i/>
          <w:color w:val="000000"/>
        </w:rPr>
        <w:t>Address</w:t>
      </w:r>
    </w:p>
    <w:p w14:paraId="28B47B18"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i/>
          <w:color w:val="000000"/>
        </w:rPr>
        <w:t xml:space="preserve">City, </w:t>
      </w:r>
      <w:r w:rsidR="008F0AD1" w:rsidRPr="00826CDD">
        <w:rPr>
          <w:i/>
          <w:color w:val="000000"/>
        </w:rPr>
        <w:t>State Zip</w:t>
      </w:r>
      <w:r w:rsidRPr="00826CDD">
        <w:rPr>
          <w:i/>
          <w:color w:val="000000"/>
        </w:rPr>
        <w:t>)</w:t>
      </w:r>
    </w:p>
    <w:p w14:paraId="2EE320CF" w14:textId="77777777" w:rsidR="006908A5" w:rsidRPr="00826CDD" w:rsidRDefault="006908A5" w:rsidP="006908A5">
      <w:pPr>
        <w:tabs>
          <w:tab w:val="left" w:pos="9900"/>
        </w:tabs>
      </w:pPr>
    </w:p>
    <w:p w14:paraId="5A6E7DEA" w14:textId="77777777" w:rsidR="006908A5" w:rsidRPr="00826CDD" w:rsidRDefault="00762050" w:rsidP="006908A5">
      <w:pPr>
        <w:tabs>
          <w:tab w:val="left" w:pos="9900"/>
        </w:tabs>
      </w:pPr>
      <w:r w:rsidRPr="00826CDD">
        <w:t>Dear:</w:t>
      </w:r>
    </w:p>
    <w:p w14:paraId="5BE1563E" w14:textId="77777777" w:rsidR="006908A5" w:rsidRPr="00826CDD" w:rsidRDefault="006908A5" w:rsidP="006908A5">
      <w:pPr>
        <w:tabs>
          <w:tab w:val="left" w:pos="9900"/>
        </w:tabs>
      </w:pPr>
    </w:p>
    <w:p w14:paraId="6EB6795D" w14:textId="77777777" w:rsidR="00147B49" w:rsidRDefault="006908A5" w:rsidP="006908A5">
      <w:pPr>
        <w:tabs>
          <w:tab w:val="left" w:pos="9900"/>
        </w:tabs>
      </w:pPr>
      <w:r w:rsidRPr="00826CDD">
        <w:t xml:space="preserve">I am pleased to offer you a full-time at-will appointment to the faculty of the University of Colorado </w:t>
      </w:r>
      <w:bookmarkStart w:id="0" w:name="_Hlk172551124"/>
      <w:r w:rsidR="004445C3">
        <w:t>Anschutz Medical Campus</w:t>
      </w:r>
      <w:r w:rsidR="004445C3" w:rsidRPr="00826CDD">
        <w:t xml:space="preserve"> </w:t>
      </w:r>
      <w:bookmarkEnd w:id="0"/>
      <w:r w:rsidRPr="00826CDD">
        <w:t xml:space="preserve">as _______ </w:t>
      </w:r>
      <w:r w:rsidRPr="00826CDD">
        <w:rPr>
          <w:color w:val="000000"/>
        </w:rPr>
        <w:t xml:space="preserve">(faculty title) </w:t>
      </w:r>
      <w:r w:rsidRPr="00826CDD">
        <w:t xml:space="preserve">in the Clinical Teaching (C/T) track in the </w:t>
      </w:r>
      <w:r w:rsidRPr="00826CDD">
        <w:rPr>
          <w:color w:val="000000"/>
        </w:rPr>
        <w:t>(School/College</w:t>
      </w:r>
      <w:r w:rsidRPr="00826CDD">
        <w:t xml:space="preserve"> of _ _________________.  Subject to approval by the </w:t>
      </w:r>
      <w:proofErr w:type="gramStart"/>
      <w:r w:rsidRPr="00826CDD">
        <w:t>Provost</w:t>
      </w:r>
      <w:proofErr w:type="gramEnd"/>
      <w:r w:rsidRPr="00826CDD">
        <w:t>, your academic year appointment is effective on _________ 1, 20</w:t>
      </w:r>
      <w:r w:rsidR="00575F61">
        <w:t>20</w:t>
      </w:r>
      <w:r w:rsidRPr="00826CDD">
        <w:t>.  Your contract period will begin on _______. This is a 9-month appointment. Your teaching load will be ______classes per year, unless modified by mutual consent of your dean and chair to enable you to support College initiatives and/or serve your creative research agenda. The initial salary is $_______ on an academic year basis.  You will be paid monthly beginning the end of _____. Summer teaching/research/service may be available to you as an additional appointment.</w:t>
      </w:r>
      <w:r w:rsidR="00575F61">
        <w:t xml:space="preserve">  </w:t>
      </w:r>
    </w:p>
    <w:p w14:paraId="695AD3C0" w14:textId="77777777" w:rsidR="00147B49" w:rsidRDefault="00147B49" w:rsidP="006908A5">
      <w:pPr>
        <w:tabs>
          <w:tab w:val="left" w:pos="9900"/>
        </w:tabs>
      </w:pPr>
    </w:p>
    <w:p w14:paraId="5C7A6D67" w14:textId="77777777" w:rsidR="006908A5" w:rsidRPr="00826CDD" w:rsidRDefault="006908A5" w:rsidP="006908A5">
      <w:pPr>
        <w:tabs>
          <w:tab w:val="left" w:pos="9900"/>
        </w:tabs>
      </w:pPr>
      <w:r w:rsidRPr="00826CDD">
        <w:t xml:space="preserve">This offer is made upon the recommendation of the faculty of </w:t>
      </w:r>
      <w:proofErr w:type="gramStart"/>
      <w:r w:rsidRPr="00826CDD">
        <w:t>the __</w:t>
      </w:r>
      <w:proofErr w:type="gramEnd"/>
      <w:r w:rsidRPr="00826CDD">
        <w:t xml:space="preserve">_________ (School or College), with the approval of the </w:t>
      </w:r>
      <w:proofErr w:type="gramStart"/>
      <w:r w:rsidRPr="00826CDD">
        <w:t>Prov</w:t>
      </w:r>
      <w:r w:rsidR="0069100D">
        <w:t>ost</w:t>
      </w:r>
      <w:proofErr w:type="gramEnd"/>
      <w:r w:rsidR="0069100D">
        <w:t xml:space="preserve"> and is contingent upon you </w:t>
      </w:r>
      <w:r w:rsidRPr="00826CDD">
        <w:t xml:space="preserve">passing a criminal background check. </w:t>
      </w:r>
      <w:r w:rsidR="00C52A78" w:rsidRPr="00826CDD">
        <w:rPr>
          <w:iCs/>
        </w:rPr>
        <w:t>You may not begin work prior to passing the background check and your appointment is subject to termination if it is later determined that you failed. University policy also requires employees to disclose any new criminal convictions.</w:t>
      </w:r>
    </w:p>
    <w:p w14:paraId="5FC3DD89" w14:textId="77777777" w:rsidR="006908A5" w:rsidRPr="00826CDD" w:rsidRDefault="006908A5" w:rsidP="006908A5">
      <w:pPr>
        <w:tabs>
          <w:tab w:val="left" w:pos="9900"/>
        </w:tabs>
      </w:pPr>
    </w:p>
    <w:p w14:paraId="7816B7CB" w14:textId="77777777" w:rsidR="006908A5" w:rsidRPr="00826CDD" w:rsidRDefault="006908A5" w:rsidP="006908A5">
      <w:pPr>
        <w:tabs>
          <w:tab w:val="left" w:pos="9900"/>
        </w:tabs>
      </w:pPr>
      <w:r w:rsidRPr="00826CDD">
        <w:t>In addition to your annual merit evaluations, you may request a comprehensive review, with the concurrence of your chair, for consideration of promotion to Associate Professor (C/T) when you are prepared.</w:t>
      </w:r>
    </w:p>
    <w:p w14:paraId="1A95DD96" w14:textId="77777777" w:rsidR="006908A5" w:rsidRPr="00826CDD" w:rsidRDefault="006908A5" w:rsidP="006908A5">
      <w:pPr>
        <w:tabs>
          <w:tab w:val="left" w:pos="9900"/>
        </w:tabs>
      </w:pPr>
    </w:p>
    <w:p w14:paraId="02627A45" w14:textId="77777777" w:rsidR="006908A5" w:rsidRPr="00826CDD" w:rsidRDefault="006908A5" w:rsidP="006908A5">
      <w:pPr>
        <w:tabs>
          <w:tab w:val="left" w:pos="9900"/>
        </w:tabs>
      </w:pPr>
      <w:r w:rsidRPr="00826CDD">
        <w:t xml:space="preserve">We will provide you with $_____for professional travel to advance your research agenda during your first year of employment at the University of Colorado </w:t>
      </w:r>
      <w:r w:rsidR="004445C3">
        <w:t xml:space="preserve">Anschutz Medical </w:t>
      </w:r>
      <w:proofErr w:type="gramStart"/>
      <w:r w:rsidR="004445C3">
        <w:t>Campus</w:t>
      </w:r>
      <w:r w:rsidR="004445C3" w:rsidRPr="00826CDD">
        <w:t xml:space="preserve"> </w:t>
      </w:r>
      <w:r w:rsidRPr="00826CDD">
        <w:t>.</w:t>
      </w:r>
      <w:proofErr w:type="gramEnd"/>
      <w:r w:rsidRPr="00826CDD">
        <w:t xml:space="preserve">  You will also be eligible to apply for additional funding through College and University Faculty Development Grants. </w:t>
      </w:r>
    </w:p>
    <w:p w14:paraId="16F95414" w14:textId="77777777" w:rsidR="006908A5" w:rsidRPr="00826CDD" w:rsidRDefault="006908A5" w:rsidP="006908A5">
      <w:pPr>
        <w:tabs>
          <w:tab w:val="left" w:pos="9900"/>
        </w:tabs>
      </w:pPr>
    </w:p>
    <w:p w14:paraId="761B40C8" w14:textId="77777777" w:rsidR="006908A5" w:rsidRPr="00826CDD" w:rsidRDefault="006908A5" w:rsidP="006908A5">
      <w:pPr>
        <w:tabs>
          <w:tab w:val="left" w:pos="9900"/>
        </w:tabs>
      </w:pPr>
      <w:r w:rsidRPr="00826CDD">
        <w:t xml:space="preserve">University of Colorado benefit programs, including health, life, retirement, and other insurance options are described in the university benefits packet for employees.  Please contact </w:t>
      </w:r>
      <w:r w:rsidR="00AA231B" w:rsidRPr="00826CDD">
        <w:t>Employee Services</w:t>
      </w:r>
      <w:r w:rsidRPr="00826CDD">
        <w:t xml:space="preserve"> for important information regarding your benefits an</w:t>
      </w:r>
      <w:r w:rsidR="00AA231B" w:rsidRPr="00826CDD">
        <w:t>d payroll (</w:t>
      </w:r>
      <w:r w:rsidRPr="00826CDD">
        <w:t>303-860-4200 or on t</w:t>
      </w:r>
      <w:r w:rsidR="00AA231B" w:rsidRPr="00826CDD">
        <w:t>he internet at www.cu.edu/employee-services)</w:t>
      </w:r>
      <w:r w:rsidRPr="00826CDD">
        <w:t xml:space="preserve">. You will receive information on new faculty orientation which includes a benefits presentation. If you are an active member of the Colorado </w:t>
      </w:r>
      <w:r w:rsidRPr="00826CDD">
        <w:lastRenderedPageBreak/>
        <w:t xml:space="preserve">Public Employees’ Retirement Association (PERA), you must notify </w:t>
      </w:r>
      <w:r w:rsidR="00AA231B" w:rsidRPr="00826CDD">
        <w:t>Employee</w:t>
      </w:r>
      <w:r w:rsidRPr="00826CDD">
        <w:t xml:space="preserve"> Services and PERA will continue as your retirement plan. </w:t>
      </w:r>
    </w:p>
    <w:p w14:paraId="0E912E5F" w14:textId="77777777" w:rsidR="006908A5" w:rsidRPr="00826CDD" w:rsidRDefault="006908A5" w:rsidP="006908A5">
      <w:pPr>
        <w:pStyle w:val="Default"/>
        <w:tabs>
          <w:tab w:val="left" w:pos="9900"/>
        </w:tabs>
      </w:pPr>
    </w:p>
    <w:p w14:paraId="72ACB3C6" w14:textId="77777777" w:rsidR="006908A5" w:rsidRPr="00826CDD" w:rsidRDefault="00575F61" w:rsidP="006908A5">
      <w:pPr>
        <w:pStyle w:val="Default"/>
        <w:tabs>
          <w:tab w:val="left" w:pos="9900"/>
        </w:tabs>
      </w:pPr>
      <w:r w:rsidRPr="00147B49">
        <w:t xml:space="preserve">As a condition of employment, the University must verify your employment eligibility immediately upon your employment. This </w:t>
      </w:r>
      <w:proofErr w:type="gramStart"/>
      <w:r w:rsidRPr="00147B49">
        <w:t>is in compliance with</w:t>
      </w:r>
      <w:proofErr w:type="gramEnd"/>
      <w:r w:rsidRPr="00147B49">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w:t>
      </w:r>
      <w:r w:rsidR="006908A5" w:rsidRPr="00575F61">
        <w:t>.</w:t>
      </w:r>
      <w:r w:rsidR="006908A5" w:rsidRPr="00826CDD">
        <w:t xml:space="preserve"> </w:t>
      </w:r>
      <w:r w:rsidR="006908A5" w:rsidRPr="00826CDD">
        <w:rPr>
          <w:iCs/>
        </w:rPr>
        <w:t>Failure to submit this documentation will result in the termination of this appointment</w:t>
      </w:r>
      <w:r w:rsidR="006908A5" w:rsidRPr="00826CDD">
        <w:t xml:space="preserve">. </w:t>
      </w:r>
    </w:p>
    <w:p w14:paraId="667994C9" w14:textId="77777777" w:rsidR="006908A5" w:rsidRPr="00826CDD" w:rsidRDefault="006908A5" w:rsidP="006908A5">
      <w:pPr>
        <w:pStyle w:val="Default"/>
        <w:tabs>
          <w:tab w:val="left" w:pos="9900"/>
        </w:tabs>
      </w:pPr>
    </w:p>
    <w:p w14:paraId="614DC58C" w14:textId="77777777" w:rsidR="006908A5" w:rsidRPr="00826CDD" w:rsidRDefault="006908A5" w:rsidP="006908A5">
      <w:pPr>
        <w:ind w:left="720"/>
        <w:rPr>
          <w:color w:val="000000"/>
        </w:rPr>
      </w:pPr>
      <w:r w:rsidRPr="00826CDD">
        <w:rPr>
          <w:color w:val="000000"/>
        </w:rPr>
        <w:t xml:space="preserve">(Optional): This offer is conditioned upon </w:t>
      </w:r>
      <w:proofErr w:type="gramStart"/>
      <w:r w:rsidRPr="00826CDD">
        <w:rPr>
          <w:color w:val="000000"/>
        </w:rPr>
        <w:t>your</w:t>
      </w:r>
      <w:proofErr w:type="gramEnd"/>
      <w:r w:rsidRPr="00826CDD">
        <w:rPr>
          <w:color w:val="000000"/>
        </w:rPr>
        <w:t xml:space="preserve"> having the appropriate visa status that allows you to begin work for the University as of the start date for this position. </w:t>
      </w:r>
    </w:p>
    <w:p w14:paraId="7FA08697" w14:textId="77777777" w:rsidR="006908A5" w:rsidRPr="00826CDD" w:rsidRDefault="006908A5" w:rsidP="006908A5">
      <w:pPr>
        <w:pStyle w:val="default0"/>
        <w:rPr>
          <w:highlight w:val="green"/>
        </w:rPr>
      </w:pPr>
      <w:r w:rsidRPr="00826CDD">
        <w:t xml:space="preserve">                        </w:t>
      </w:r>
    </w:p>
    <w:p w14:paraId="4C583CED" w14:textId="77777777" w:rsidR="006908A5" w:rsidRPr="00826CDD" w:rsidRDefault="006908A5" w:rsidP="006908A5">
      <w:pPr>
        <w:ind w:left="720"/>
        <w:jc w:val="both"/>
        <w:rPr>
          <w:color w:val="000000"/>
        </w:rPr>
      </w:pPr>
      <w:r w:rsidRPr="00826CDD">
        <w:rPr>
          <w:color w:val="000000"/>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826CDD">
        <w:rPr>
          <w:color w:val="000000"/>
        </w:rPr>
        <w:t>University should</w:t>
      </w:r>
      <w:proofErr w:type="gramEnd"/>
      <w:r w:rsidRPr="00826CDD">
        <w:rPr>
          <w:color w:val="000000"/>
        </w:rPr>
        <w:t xml:space="preserve"> decide to submit such a petition, and such petition is granted then your position will begin on the day on which your visa status permits your employment by the University or on a </w:t>
      </w:r>
      <w:proofErr w:type="gramStart"/>
      <w:r w:rsidRPr="00826CDD">
        <w:rPr>
          <w:color w:val="000000"/>
        </w:rPr>
        <w:t>date so</w:t>
      </w:r>
      <w:proofErr w:type="gramEnd"/>
      <w:r w:rsidRPr="00826CDD">
        <w:rPr>
          <w:color w:val="000000"/>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7026237D" w14:textId="77777777" w:rsidR="006908A5" w:rsidRPr="00826CDD" w:rsidRDefault="006908A5" w:rsidP="006908A5">
      <w:pPr>
        <w:tabs>
          <w:tab w:val="left" w:pos="9900"/>
        </w:tabs>
      </w:pPr>
    </w:p>
    <w:p w14:paraId="022C78FC" w14:textId="77777777" w:rsidR="006908A5" w:rsidRPr="00826CDD" w:rsidRDefault="006908A5" w:rsidP="006908A5">
      <w:pPr>
        <w:tabs>
          <w:tab w:val="left" w:pos="9900"/>
        </w:tabs>
      </w:pPr>
      <w:r w:rsidRPr="00826CDD">
        <w:t>OR</w:t>
      </w:r>
    </w:p>
    <w:p w14:paraId="7F2A17B6" w14:textId="77777777" w:rsidR="00FC2A71" w:rsidRDefault="00FC2A71" w:rsidP="006908A5">
      <w:pPr>
        <w:tabs>
          <w:tab w:val="left" w:pos="9900"/>
        </w:tabs>
      </w:pPr>
    </w:p>
    <w:p w14:paraId="0CDC9BDB" w14:textId="77777777" w:rsidR="006908A5" w:rsidRDefault="006908A5" w:rsidP="006908A5">
      <w:pPr>
        <w:tabs>
          <w:tab w:val="left" w:pos="9900"/>
        </w:tabs>
      </w:pPr>
      <w:r w:rsidRPr="00826CDD">
        <w:t xml:space="preserve">As a current employee at </w:t>
      </w:r>
      <w:r w:rsidR="00B60A0C">
        <w:t>the University of Colorado</w:t>
      </w:r>
      <w:r w:rsidRPr="00826CDD">
        <w:t xml:space="preserve">, you have already met the provisions of the Immigration Reform and Control Act (IRCA), which </w:t>
      </w:r>
      <w:proofErr w:type="gramStart"/>
      <w:r w:rsidRPr="00826CDD">
        <w:t>requires</w:t>
      </w:r>
      <w:proofErr w:type="gramEnd"/>
      <w:r w:rsidRPr="00826CDD">
        <w:t xml:space="preserve"> every employee to certify eligibility for employment.</w:t>
      </w:r>
    </w:p>
    <w:p w14:paraId="0653D8FC" w14:textId="77777777" w:rsidR="00DE15E0" w:rsidRDefault="00DE15E0" w:rsidP="00DE15E0">
      <w:pPr>
        <w:pStyle w:val="BodyText2"/>
        <w:tabs>
          <w:tab w:val="clear" w:pos="9360"/>
          <w:tab w:val="left" w:pos="9900"/>
        </w:tabs>
        <w:rPr>
          <w:szCs w:val="24"/>
          <w:highlight w:val="yellow"/>
        </w:rPr>
      </w:pPr>
    </w:p>
    <w:p w14:paraId="59B7E668" w14:textId="77777777" w:rsidR="00DE15E0" w:rsidRPr="00DE15E0" w:rsidRDefault="00DE15E0" w:rsidP="00DE15E0">
      <w:pPr>
        <w:pStyle w:val="BodyText2"/>
        <w:tabs>
          <w:tab w:val="clear" w:pos="9360"/>
          <w:tab w:val="left" w:pos="9900"/>
        </w:tabs>
        <w:rPr>
          <w:szCs w:val="24"/>
        </w:rPr>
      </w:pPr>
      <w:r w:rsidRPr="00DE15E0">
        <w:rPr>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DE15E0">
        <w:rPr>
          <w:szCs w:val="24"/>
        </w:rPr>
        <w:t>in order to</w:t>
      </w:r>
      <w:proofErr w:type="gramEnd"/>
      <w:r w:rsidRPr="00DE15E0">
        <w:rPr>
          <w:szCs w:val="24"/>
        </w:rPr>
        <w:t xml:space="preserve"> comply with IRS policy and to ensure that you are paid in a timely </w:t>
      </w:r>
      <w:proofErr w:type="gramStart"/>
      <w:r w:rsidRPr="00DE15E0">
        <w:rPr>
          <w:szCs w:val="24"/>
        </w:rPr>
        <w:t>fashion</w:t>
      </w:r>
      <w:proofErr w:type="gramEnd"/>
      <w:r w:rsidRPr="00DE15E0">
        <w:rPr>
          <w:szCs w:val="24"/>
        </w:rPr>
        <w:t>.</w:t>
      </w:r>
    </w:p>
    <w:p w14:paraId="7F0EF9B8" w14:textId="77777777" w:rsidR="00DE15E0" w:rsidRPr="00DE15E0" w:rsidRDefault="00DE15E0" w:rsidP="00DE15E0">
      <w:pPr>
        <w:tabs>
          <w:tab w:val="left" w:pos="9900"/>
        </w:tabs>
      </w:pPr>
    </w:p>
    <w:p w14:paraId="7C8F1528" w14:textId="77777777" w:rsidR="00DE15E0" w:rsidRDefault="00DE15E0" w:rsidP="00DE15E0">
      <w:pPr>
        <w:tabs>
          <w:tab w:val="left" w:pos="9900"/>
        </w:tabs>
      </w:pPr>
      <w:r w:rsidRPr="00DE15E0">
        <w:t xml:space="preserve">As part of your regular duties and responsibilities, you are expected to perform a combination of teaching, scholarly and/or creative activities, and public and University service, which yield immediate benefits to students and which contribute to your development as a faculty member, and to the development of your academic unit, the College, and the University.  Duties and </w:t>
      </w:r>
      <w:r w:rsidRPr="00DE15E0">
        <w:lastRenderedPageBreak/>
        <w:t>responsibilities may include, but are not limited to, efforts in the areas of instruction, student advising and supervision, administrative or committee work, research, public service and involvement with necessary special programs.</w:t>
      </w:r>
    </w:p>
    <w:p w14:paraId="182B8F8D" w14:textId="77777777" w:rsidR="006908A5" w:rsidRPr="00826CDD" w:rsidRDefault="006908A5" w:rsidP="006908A5">
      <w:pPr>
        <w:tabs>
          <w:tab w:val="left" w:pos="9900"/>
        </w:tabs>
      </w:pPr>
    </w:p>
    <w:p w14:paraId="5A2EDCFA" w14:textId="77777777" w:rsidR="006908A5" w:rsidRDefault="006908A5" w:rsidP="006908A5">
      <w:pPr>
        <w:tabs>
          <w:tab w:val="left" w:pos="9900"/>
        </w:tabs>
        <w:rPr>
          <w:iCs/>
        </w:rPr>
      </w:pPr>
      <w:r w:rsidRPr="00826CDD">
        <w:rPr>
          <w:iCs/>
        </w:rPr>
        <w:t xml:space="preserve">By accepting this appointment, you agree to perform duties and responsibilities which are </w:t>
      </w:r>
      <w:proofErr w:type="gramStart"/>
      <w:r w:rsidRPr="00826CDD">
        <w:rPr>
          <w:iCs/>
        </w:rPr>
        <w:t>in the area of</w:t>
      </w:r>
      <w:proofErr w:type="gramEnd"/>
      <w:r w:rsidRPr="00826CDD">
        <w:rPr>
          <w:iCs/>
        </w:rPr>
        <w:t xml:space="preserve"> your expertise or academic interest, or are otherwise appropriate, and which are assigned to you consistent with your rights and responsibilities as a faculty member, and the policies and procedures of the University and of your academic unit.  The duties and responsibilities assigned to you may also change, depending on the needs of the academic unit.</w:t>
      </w:r>
    </w:p>
    <w:p w14:paraId="52E04AF8" w14:textId="77777777" w:rsidR="00DC504B" w:rsidRDefault="00DC504B" w:rsidP="006908A5">
      <w:pPr>
        <w:tabs>
          <w:tab w:val="left" w:pos="9900"/>
        </w:tabs>
        <w:rPr>
          <w:iCs/>
        </w:rPr>
      </w:pPr>
    </w:p>
    <w:p w14:paraId="01A8F85F"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r w:rsidRPr="00826CDD">
        <w:rPr>
          <w:color w:val="000000"/>
        </w:rPr>
        <w:t xml:space="preserve">By accepting this appointment, you become subject to and agree to comply with all Laws, resolutions, rules, and regulations adopted by the Board of Regents, and with all policies and regulations adopted by the University, by the University of Colorado </w:t>
      </w:r>
      <w:r w:rsidR="004445C3" w:rsidRPr="004445C3">
        <w:rPr>
          <w:color w:val="000000"/>
        </w:rPr>
        <w:t xml:space="preserve">Anschutz Medical Campus </w:t>
      </w:r>
      <w:r w:rsidRPr="00826CDD">
        <w:rPr>
          <w:color w:val="000000"/>
        </w:rPr>
        <w:t>, and by the ____ (School/College) of _____, as they may be amended from time to time</w:t>
      </w:r>
      <w:r w:rsidR="00DC504B">
        <w:rPr>
          <w:color w:val="000000"/>
        </w:rPr>
        <w:t xml:space="preserve"> including required changes to primary unit criteria.</w:t>
      </w:r>
    </w:p>
    <w:p w14:paraId="4A4CF3AE" w14:textId="77777777" w:rsidR="00826CDD" w:rsidRPr="00826CDD" w:rsidRDefault="00826CDD"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p>
    <w:p w14:paraId="052D49A2" w14:textId="77777777" w:rsidR="004445C3" w:rsidRPr="000B5A7C" w:rsidRDefault="004445C3" w:rsidP="004445C3">
      <w:pPr>
        <w:rPr>
          <w:color w:val="ED0000"/>
        </w:rPr>
      </w:pPr>
      <w:bookmarkStart w:id="1" w:name="_Hlk172542911"/>
      <w:r w:rsidRPr="000B5A7C">
        <w:rPr>
          <w:color w:val="ED0000"/>
        </w:rPr>
        <w:t>[Optional Work Modality Language]:</w:t>
      </w:r>
    </w:p>
    <w:p w14:paraId="356E8E9D" w14:textId="77777777" w:rsidR="004445C3" w:rsidRPr="000B5A7C" w:rsidRDefault="004445C3" w:rsidP="004445C3">
      <w:pPr>
        <w:rPr>
          <w:color w:val="ED0000"/>
        </w:rPr>
      </w:pPr>
    </w:p>
    <w:p w14:paraId="6D61F0CD" w14:textId="77777777" w:rsidR="004445C3" w:rsidRPr="00694BD0" w:rsidRDefault="004445C3" w:rsidP="004445C3">
      <w:r w:rsidRPr="000B5A7C">
        <w:rPr>
          <w:color w:val="ED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615FEB85" w14:textId="77777777" w:rsidR="004445C3" w:rsidRPr="00694BD0" w:rsidRDefault="004445C3" w:rsidP="004445C3"/>
    <w:p w14:paraId="37DB41AE" w14:textId="77777777" w:rsidR="004445C3" w:rsidRPr="00694BD0" w:rsidRDefault="004445C3" w:rsidP="004445C3">
      <w:r w:rsidRPr="000B5A7C">
        <w:rPr>
          <w:color w:val="ED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71738D6B" w14:textId="77777777" w:rsidR="004445C3" w:rsidRPr="00694BD0" w:rsidRDefault="004445C3" w:rsidP="004445C3"/>
    <w:p w14:paraId="79054092" w14:textId="77777777" w:rsidR="004445C3" w:rsidRPr="00694BD0" w:rsidRDefault="004445C3" w:rsidP="004445C3">
      <w:pPr>
        <w:rPr>
          <w:sz w:val="22"/>
        </w:rPr>
      </w:pPr>
      <w:r w:rsidRPr="000B5A7C">
        <w:rPr>
          <w:color w:val="ED0000"/>
        </w:rPr>
        <w:t>Remote</w:t>
      </w:r>
      <w:r w:rsidRPr="00694BD0">
        <w:t xml:space="preserve"> This is a remote position. If business needs change,</w:t>
      </w:r>
    </w:p>
    <w:p w14:paraId="598B273C" w14:textId="77777777" w:rsidR="004445C3" w:rsidRPr="00694BD0" w:rsidRDefault="004445C3" w:rsidP="004445C3">
      <w:r w:rsidRPr="00694BD0">
        <w:t xml:space="preserve">remote work arrangements may be impacted. </w:t>
      </w:r>
    </w:p>
    <w:bookmarkEnd w:id="1"/>
    <w:p w14:paraId="4A6D0EEC" w14:textId="77777777" w:rsidR="004445C3" w:rsidRDefault="004445C3" w:rsidP="006908A5">
      <w:pPr>
        <w:tabs>
          <w:tab w:val="left" w:pos="180"/>
          <w:tab w:val="left" w:pos="9900"/>
        </w:tabs>
        <w:spacing w:line="280" w:lineRule="exact"/>
      </w:pPr>
    </w:p>
    <w:p w14:paraId="54E263AD" w14:textId="77777777" w:rsidR="006908A5" w:rsidRPr="00826CDD" w:rsidRDefault="006908A5" w:rsidP="006908A5">
      <w:pPr>
        <w:tabs>
          <w:tab w:val="left" w:pos="180"/>
          <w:tab w:val="left" w:pos="9900"/>
        </w:tabs>
        <w:spacing w:line="280" w:lineRule="exact"/>
      </w:pPr>
      <w:r w:rsidRPr="00826CDD">
        <w:t>The following are additional terms and conditions applicable to your appointment. By state law or University policy, these terms must be included in this letter of offer.</w:t>
      </w:r>
    </w:p>
    <w:p w14:paraId="0C16CBED" w14:textId="77777777" w:rsidR="006908A5" w:rsidRPr="00826CDD" w:rsidRDefault="006908A5" w:rsidP="006908A5">
      <w:pPr>
        <w:pStyle w:val="p4"/>
        <w:tabs>
          <w:tab w:val="clear" w:pos="780"/>
          <w:tab w:val="left" w:pos="180"/>
          <w:tab w:val="left" w:pos="9900"/>
        </w:tabs>
        <w:spacing w:line="280" w:lineRule="exact"/>
        <w:ind w:left="0"/>
        <w:rPr>
          <w:szCs w:val="24"/>
        </w:rPr>
      </w:pPr>
    </w:p>
    <w:p w14:paraId="619A0209" w14:textId="77777777" w:rsidR="006908A5" w:rsidRPr="00826CDD" w:rsidRDefault="006908A5" w:rsidP="006908A5">
      <w:pPr>
        <w:pStyle w:val="p4"/>
        <w:numPr>
          <w:ilvl w:val="0"/>
          <w:numId w:val="1"/>
        </w:numPr>
        <w:tabs>
          <w:tab w:val="clear" w:pos="720"/>
          <w:tab w:val="clear" w:pos="780"/>
          <w:tab w:val="left" w:pos="180"/>
          <w:tab w:val="num" w:pos="540"/>
          <w:tab w:val="left" w:pos="9900"/>
        </w:tabs>
        <w:spacing w:line="280" w:lineRule="exact"/>
        <w:ind w:left="0" w:firstLine="0"/>
        <w:rPr>
          <w:iCs/>
          <w:szCs w:val="24"/>
        </w:rPr>
      </w:pPr>
      <w:r w:rsidRPr="00826CDD">
        <w:rPr>
          <w:szCs w:val="24"/>
        </w:rPr>
        <w:t>State law specifically requires that you be an employee-at-will in your position and that the following paragraph be included verbatim in this letter of offer</w:t>
      </w:r>
      <w:r w:rsidR="00762050" w:rsidRPr="00826CDD">
        <w:rPr>
          <w:szCs w:val="24"/>
        </w:rPr>
        <w:t xml:space="preserve">: </w:t>
      </w:r>
      <w:r w:rsidRPr="00826CDD">
        <w:rPr>
          <w:szCs w:val="24"/>
        </w:rPr>
        <w:br/>
      </w:r>
      <w:r w:rsidRPr="00826CDD">
        <w:rPr>
          <w:szCs w:val="24"/>
        </w:rPr>
        <w:br/>
      </w:r>
      <w:r w:rsidRPr="00826CDD">
        <w:rPr>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6C4D0349" w14:textId="77777777" w:rsidR="006908A5" w:rsidRPr="00826CDD" w:rsidRDefault="006908A5" w:rsidP="006908A5">
      <w:pPr>
        <w:pStyle w:val="p4"/>
        <w:tabs>
          <w:tab w:val="clear" w:pos="780"/>
          <w:tab w:val="left" w:pos="180"/>
          <w:tab w:val="left" w:pos="9900"/>
        </w:tabs>
        <w:spacing w:line="280" w:lineRule="exact"/>
        <w:ind w:left="360"/>
        <w:rPr>
          <w:iCs/>
          <w:szCs w:val="24"/>
        </w:rPr>
      </w:pPr>
    </w:p>
    <w:p w14:paraId="6183F690" w14:textId="77777777" w:rsidR="006908A5" w:rsidRPr="00826CDD" w:rsidRDefault="006908A5" w:rsidP="006908A5">
      <w:pPr>
        <w:pStyle w:val="p4"/>
        <w:tabs>
          <w:tab w:val="clear" w:pos="780"/>
          <w:tab w:val="left" w:pos="180"/>
          <w:tab w:val="left" w:pos="9900"/>
        </w:tabs>
        <w:spacing w:line="280" w:lineRule="exact"/>
        <w:ind w:left="0"/>
        <w:rPr>
          <w:szCs w:val="24"/>
        </w:rPr>
      </w:pPr>
      <w:r w:rsidRPr="00826CDD">
        <w:rPr>
          <w:szCs w:val="24"/>
        </w:rPr>
        <w:t xml:space="preserve">(2) 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w:t>
      </w:r>
      <w:r w:rsidRPr="00826CDD">
        <w:rPr>
          <w:szCs w:val="24"/>
        </w:rPr>
        <w:lastRenderedPageBreak/>
        <w:t xml:space="preserve">state law and university policies including the obligation to report. </w:t>
      </w:r>
      <w:r w:rsidRPr="00826CDD">
        <w:rPr>
          <w:bCs/>
          <w:szCs w:val="24"/>
        </w:rPr>
        <w:t>(Optional - If this is an officer position, add the following and provide the form (link included above in notes section): O</w:t>
      </w:r>
      <w:r w:rsidRPr="00826CDD">
        <w:rPr>
          <w:szCs w:val="24"/>
        </w:rPr>
        <w:t>fficers must sign the Officer’s Fiscal Code of Ethics statement.</w:t>
      </w:r>
    </w:p>
    <w:p w14:paraId="1E96D3A6" w14:textId="77777777" w:rsidR="006908A5" w:rsidRPr="00826CDD" w:rsidRDefault="006908A5" w:rsidP="006908A5">
      <w:pPr>
        <w:pStyle w:val="p4"/>
        <w:tabs>
          <w:tab w:val="clear" w:pos="780"/>
          <w:tab w:val="left" w:pos="180"/>
          <w:tab w:val="left" w:pos="9900"/>
        </w:tabs>
        <w:spacing w:line="280" w:lineRule="exact"/>
        <w:ind w:left="0"/>
        <w:rPr>
          <w:szCs w:val="24"/>
        </w:rPr>
      </w:pPr>
      <w:r w:rsidRPr="00826CDD">
        <w:rPr>
          <w:szCs w:val="24"/>
        </w:rPr>
        <w:t xml:space="preserve"> </w:t>
      </w:r>
    </w:p>
    <w:p w14:paraId="1B4238E9" w14:textId="77777777" w:rsidR="00CD0789" w:rsidRDefault="006908A5" w:rsidP="00CD0789">
      <w:pPr>
        <w:pStyle w:val="WPDefaults"/>
        <w:rPr>
          <w:rFonts w:ascii="Times New Roman" w:hAnsi="Times New Roman"/>
        </w:rPr>
      </w:pPr>
      <w:r w:rsidRPr="00826CDD">
        <w:t xml:space="preserve">(3) </w:t>
      </w:r>
      <w:r w:rsidR="00CD0789">
        <w:rPr>
          <w:rFonts w:ascii="Times New Roman" w:hAnsi="Times New Roman"/>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568DFF8F" w14:textId="77777777" w:rsidR="006908A5" w:rsidRPr="00826CDD" w:rsidRDefault="006908A5" w:rsidP="006908A5">
      <w:pPr>
        <w:pStyle w:val="p9"/>
        <w:tabs>
          <w:tab w:val="clear" w:pos="780"/>
          <w:tab w:val="left" w:pos="180"/>
          <w:tab w:val="left" w:pos="5760"/>
          <w:tab w:val="left" w:pos="9900"/>
        </w:tabs>
        <w:spacing w:line="280" w:lineRule="exact"/>
        <w:ind w:left="0" w:firstLine="0"/>
        <w:rPr>
          <w:szCs w:val="24"/>
        </w:rPr>
      </w:pPr>
    </w:p>
    <w:p w14:paraId="209204A4" w14:textId="77777777" w:rsidR="006908A5" w:rsidRPr="00826CDD" w:rsidRDefault="006908A5" w:rsidP="006908A5">
      <w:pPr>
        <w:pStyle w:val="p9"/>
        <w:tabs>
          <w:tab w:val="clear" w:pos="780"/>
          <w:tab w:val="left" w:pos="180"/>
          <w:tab w:val="left" w:pos="5760"/>
          <w:tab w:val="left" w:pos="9900"/>
        </w:tabs>
        <w:spacing w:line="280" w:lineRule="exact"/>
        <w:ind w:left="0" w:firstLine="0"/>
        <w:rPr>
          <w:szCs w:val="24"/>
        </w:rPr>
      </w:pPr>
      <w:r w:rsidRPr="00826CDD">
        <w:rPr>
          <w:szCs w:val="24"/>
        </w:rPr>
        <w:t>(4)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CC8CC71" w14:textId="77777777" w:rsidR="006908A5" w:rsidRPr="00826CDD" w:rsidRDefault="006908A5" w:rsidP="006908A5">
      <w:pPr>
        <w:tabs>
          <w:tab w:val="left" w:pos="180"/>
          <w:tab w:val="left" w:pos="1120"/>
          <w:tab w:val="left" w:pos="5760"/>
          <w:tab w:val="left" w:pos="9900"/>
        </w:tabs>
        <w:spacing w:line="280" w:lineRule="exact"/>
      </w:pPr>
    </w:p>
    <w:p w14:paraId="5E57BBC1" w14:textId="77777777" w:rsidR="006908A5" w:rsidRDefault="006908A5" w:rsidP="006908A5">
      <w:pPr>
        <w:tabs>
          <w:tab w:val="left" w:pos="9900"/>
        </w:tabs>
      </w:pPr>
      <w:r w:rsidRPr="00826CDD">
        <w:t>(5) Once your appointment has been approved,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6CAB77F" w14:textId="77777777" w:rsidR="00E44D13" w:rsidRDefault="00E44D13" w:rsidP="006908A5">
      <w:pPr>
        <w:tabs>
          <w:tab w:val="left" w:pos="9900"/>
        </w:tabs>
      </w:pPr>
    </w:p>
    <w:p w14:paraId="09EE81EB" w14:textId="77777777" w:rsidR="00E44D13" w:rsidRDefault="00E44D13" w:rsidP="00E44D13">
      <w:pPr>
        <w:tabs>
          <w:tab w:val="left" w:pos="9900"/>
        </w:tabs>
      </w:pPr>
      <w:r>
        <w:t xml:space="preserve">(6) </w:t>
      </w:r>
      <w:bookmarkStart w:id="2" w:name="_Hlk172542776"/>
      <w:r w:rsidR="004445C3" w:rsidRPr="0093616D">
        <w:rPr>
          <w:rStyle w:val="ui-provider"/>
        </w:rPr>
        <w:t xml:space="preserve">CU Anschutz strongly encourages vaccination against the COVID-19 virus and other </w:t>
      </w:r>
      <w:hyperlink r:id="rId13" w:tooltip="https://www.cdc.gov/vaccines/schedules/downloads/adult/adult-combined-schedule.pdf" w:history="1">
        <w:r w:rsidR="004445C3" w:rsidRPr="00694BD0">
          <w:rPr>
            <w:rStyle w:val="Hyperlink"/>
            <w:shd w:val="clear" w:color="auto" w:fill="FFFFFF"/>
          </w:rPr>
          <w:t>vaccine preventable diseases</w:t>
        </w:r>
      </w:hyperlink>
      <w:r w:rsidR="004445C3"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4" w:tooltip="https://research.cuanschutz.edu/ehs/home/divisions/occupational-health/oh-enrollment" w:history="1">
        <w:r w:rsidR="004445C3" w:rsidRPr="00694BD0">
          <w:rPr>
            <w:rStyle w:val="Hyperlink"/>
            <w:shd w:val="clear" w:color="auto" w:fill="FFFFFF"/>
          </w:rPr>
          <w:t>occupational health medical surveillance program</w:t>
        </w:r>
      </w:hyperlink>
      <w:r w:rsidR="004445C3" w:rsidRPr="00694BD0">
        <w:rPr>
          <w:rStyle w:val="xxxcontentpasted2"/>
          <w:color w:val="242424"/>
          <w:shd w:val="clear" w:color="auto" w:fill="FFFFFF"/>
        </w:rPr>
        <w:t>. </w:t>
      </w:r>
      <w:bookmarkEnd w:id="2"/>
    </w:p>
    <w:p w14:paraId="1DFAD4BD" w14:textId="77777777" w:rsidR="00E44D13" w:rsidRDefault="00E44D13" w:rsidP="00E44D13">
      <w:pPr>
        <w:tabs>
          <w:tab w:val="left" w:pos="9900"/>
        </w:tabs>
      </w:pPr>
    </w:p>
    <w:p w14:paraId="3AC00B43" w14:textId="77777777" w:rsidR="00E44D13" w:rsidRDefault="00E44D13" w:rsidP="00E44D13">
      <w:pPr>
        <w:tabs>
          <w:tab w:val="left" w:pos="9900"/>
        </w:tabs>
      </w:pPr>
    </w:p>
    <w:p w14:paraId="747CD072" w14:textId="77777777" w:rsidR="00E44D13" w:rsidRPr="00E44D13" w:rsidRDefault="00E44D13" w:rsidP="00E44D13">
      <w:pPr>
        <w:tabs>
          <w:tab w:val="left" w:pos="9900"/>
        </w:tabs>
        <w:rPr>
          <w:b/>
          <w:bCs/>
        </w:rPr>
      </w:pPr>
      <w:r w:rsidRPr="00E44D13">
        <w:rPr>
          <w:b/>
          <w:bCs/>
        </w:rPr>
        <w:t xml:space="preserve">Access to the campus database requires a university ID.  Please work with your hiring manager or school or department HR liaison.  </w:t>
      </w:r>
    </w:p>
    <w:p w14:paraId="73558DB6" w14:textId="77777777" w:rsidR="00E44D13" w:rsidRDefault="00E44D13" w:rsidP="00E44D13">
      <w:pPr>
        <w:tabs>
          <w:tab w:val="left" w:pos="9900"/>
        </w:tabs>
      </w:pPr>
    </w:p>
    <w:p w14:paraId="342A7954" w14:textId="77777777" w:rsidR="006908A5" w:rsidRDefault="006908A5" w:rsidP="006908A5">
      <w:pPr>
        <w:tabs>
          <w:tab w:val="left" w:pos="9900"/>
        </w:tabs>
      </w:pPr>
    </w:p>
    <w:p w14:paraId="5C7D48E1" w14:textId="77777777" w:rsidR="004445C3" w:rsidRPr="001426BB" w:rsidRDefault="004445C3" w:rsidP="004445C3">
      <w:pPr>
        <w:pStyle w:val="WPDefaults"/>
        <w:tabs>
          <w:tab w:val="clear" w:pos="11520"/>
          <w:tab w:val="left" w:pos="400"/>
        </w:tabs>
        <w:rPr>
          <w:rFonts w:ascii="Times New Roman" w:hAnsi="Times New Roman"/>
          <w:bCs/>
          <w:szCs w:val="24"/>
        </w:rPr>
      </w:pPr>
      <w:bookmarkStart w:id="3" w:name="_Hlk172542964"/>
      <w:r w:rsidRPr="001426BB">
        <w:rPr>
          <w:rFonts w:ascii="Times New Roman" w:hAnsi="Times New Roman"/>
          <w:bCs/>
          <w:szCs w:val="24"/>
        </w:rPr>
        <w:t xml:space="preserve">We are required to provide links to the following per </w:t>
      </w:r>
      <w:hyperlink r:id="rId15" w:history="1">
        <w:r w:rsidRPr="00F21E49">
          <w:rPr>
            <w:rStyle w:val="Hyperlink"/>
            <w:rFonts w:ascii="Times New Roman" w:hAnsi="Times New Roman"/>
            <w:bCs/>
            <w:szCs w:val="24"/>
          </w:rPr>
          <w:t>Administrative Policy Statement # 5002: Faculty Appointment Process.</w:t>
        </w:r>
      </w:hyperlink>
    </w:p>
    <w:bookmarkEnd w:id="3"/>
    <w:p w14:paraId="4D61D6E0" w14:textId="77777777" w:rsidR="00826CDD" w:rsidRPr="00FA7D55" w:rsidRDefault="00826CDD" w:rsidP="00826CDD">
      <w:pPr>
        <w:pStyle w:val="WPDefaults"/>
        <w:tabs>
          <w:tab w:val="clear" w:pos="11520"/>
          <w:tab w:val="left" w:pos="400"/>
        </w:tabs>
        <w:rPr>
          <w:rFonts w:ascii="Times New Roman" w:hAnsi="Times New Roman"/>
          <w:bCs/>
          <w:szCs w:val="24"/>
        </w:rPr>
      </w:pPr>
    </w:p>
    <w:p w14:paraId="3D7D21DF" w14:textId="77777777" w:rsidR="00826CDD" w:rsidRPr="00FA7D55" w:rsidRDefault="00826CDD" w:rsidP="00826CDD">
      <w:pPr>
        <w:ind w:right="547"/>
        <w:rPr>
          <w:color w:val="000000"/>
        </w:rPr>
      </w:pPr>
      <w:r w:rsidRPr="00FA7D55">
        <w:rPr>
          <w:color w:val="000000"/>
        </w:rPr>
        <w:t>Faculty Handbook:</w:t>
      </w:r>
      <w:r w:rsidR="00774FAE" w:rsidRPr="00774FAE">
        <w:t xml:space="preserve"> </w:t>
      </w:r>
      <w:hyperlink r:id="rId16" w:history="1">
        <w:r w:rsidR="00774FAE" w:rsidRPr="00774FAE">
          <w:rPr>
            <w:rStyle w:val="Hyperlink"/>
          </w:rPr>
          <w:t>https://www.cu.edu/oaa/faculty-handbook</w:t>
        </w:r>
      </w:hyperlink>
      <w:r w:rsidRPr="00FA7D55">
        <w:rPr>
          <w:color w:val="000000"/>
        </w:rPr>
        <w:t xml:space="preserve">  </w:t>
      </w:r>
    </w:p>
    <w:p w14:paraId="04894155" w14:textId="77777777" w:rsidR="00826CDD" w:rsidRPr="00FA7D55" w:rsidRDefault="00826CDD" w:rsidP="00826CDD">
      <w:pPr>
        <w:ind w:right="547"/>
        <w:rPr>
          <w:color w:val="000000"/>
        </w:rPr>
      </w:pPr>
    </w:p>
    <w:p w14:paraId="209BFAC6" w14:textId="77777777" w:rsidR="00826CDD" w:rsidRPr="00FA7D55" w:rsidRDefault="00826CDD" w:rsidP="00826CDD">
      <w:pPr>
        <w:ind w:right="547"/>
        <w:rPr>
          <w:color w:val="000000"/>
        </w:rPr>
      </w:pPr>
      <w:r w:rsidRPr="00FA7D55">
        <w:rPr>
          <w:color w:val="000000"/>
        </w:rPr>
        <w:t xml:space="preserve">Principles of Academic Freedom: </w:t>
      </w:r>
      <w:hyperlink r:id="rId17" w:history="1">
        <w:r w:rsidR="00C6377E" w:rsidRPr="00C6377E">
          <w:rPr>
            <w:rStyle w:val="Hyperlink"/>
          </w:rPr>
          <w:t>https://www.cu.edu/regents/law/5</w:t>
        </w:r>
      </w:hyperlink>
    </w:p>
    <w:p w14:paraId="1AF04DCE" w14:textId="77777777" w:rsidR="00826CDD" w:rsidRPr="00FA7D55" w:rsidRDefault="00826CDD" w:rsidP="00826CDD">
      <w:pPr>
        <w:ind w:right="547"/>
        <w:rPr>
          <w:color w:val="000000"/>
        </w:rPr>
      </w:pPr>
    </w:p>
    <w:p w14:paraId="0FE5A371" w14:textId="77777777" w:rsidR="00826CDD" w:rsidRPr="00FA7D55" w:rsidRDefault="00826CDD" w:rsidP="00826CDD">
      <w:pPr>
        <w:ind w:right="547"/>
      </w:pPr>
      <w:r w:rsidRPr="00FA7D55">
        <w:t xml:space="preserve">Code of Conduct – Administrative Policy Statement # 2027: </w:t>
      </w:r>
      <w:hyperlink r:id="rId18" w:history="1">
        <w:r w:rsidRPr="00FA7D55">
          <w:rPr>
            <w:rStyle w:val="Hyperlink"/>
          </w:rPr>
          <w:t>https://www.cu.edu/ope/aps/2027</w:t>
        </w:r>
      </w:hyperlink>
    </w:p>
    <w:p w14:paraId="77BBE417" w14:textId="77777777" w:rsidR="00826CDD" w:rsidRPr="00FA7D55" w:rsidRDefault="00826CDD" w:rsidP="00826CDD">
      <w:pPr>
        <w:ind w:right="547"/>
        <w:rPr>
          <w:color w:val="000000"/>
        </w:rPr>
      </w:pPr>
    </w:p>
    <w:p w14:paraId="7E2A2F7A" w14:textId="77777777" w:rsidR="006908A5" w:rsidRPr="00826CDD" w:rsidRDefault="006908A5" w:rsidP="006908A5">
      <w:pPr>
        <w:tabs>
          <w:tab w:val="left" w:pos="9900"/>
        </w:tabs>
      </w:pPr>
      <w:r w:rsidRPr="00826CDD">
        <w:lastRenderedPageBreak/>
        <w:t xml:space="preserve">Before closing this letter of offer, I would like to emphasize a few final points.  I expect every member of our faculty to strongly support our </w:t>
      </w:r>
      <w:proofErr w:type="gramStart"/>
      <w:r w:rsidRPr="00826CDD">
        <w:t>College</w:t>
      </w:r>
      <w:proofErr w:type="gramEnd"/>
      <w:r w:rsidRPr="00826CDD">
        <w:t xml:space="preserve"> commitment to the promotion of diversity, to exhibit characteristics of concerned good citizenship and to demonstrate a high level of collegiality throughout the tenure of their faculty appointment.  You should acquaint yourself thoroughly with the </w:t>
      </w:r>
      <w:r w:rsidR="008F0AD1" w:rsidRPr="00826CDD">
        <w:t>(School/College)’s</w:t>
      </w:r>
      <w:r w:rsidRPr="00826CDD">
        <w:t xml:space="preserve"> diversity plan and work diligently to pursue the objectives.  You should become conversant with the College’s mission, goals and strategic initiatives and be actively involved in their accomplishment.  As a faculty member in the </w:t>
      </w:r>
      <w:r w:rsidR="008F0AD1" w:rsidRPr="00826CDD">
        <w:t>(School/College)</w:t>
      </w:r>
      <w:r w:rsidRPr="00826CDD">
        <w:t xml:space="preserve">, you will be expected to </w:t>
      </w:r>
      <w:proofErr w:type="gramStart"/>
      <w:r w:rsidRPr="00826CDD">
        <w:t>demonstrate a sincere interest in the welfare of the College and its students at all times</w:t>
      </w:r>
      <w:proofErr w:type="gramEnd"/>
      <w:r w:rsidRPr="00826CDD">
        <w:t>.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336C5588" w14:textId="77777777" w:rsidR="006908A5" w:rsidRPr="00826CDD" w:rsidRDefault="006908A5" w:rsidP="006908A5">
      <w:pPr>
        <w:tabs>
          <w:tab w:val="left" w:pos="9900"/>
        </w:tabs>
      </w:pPr>
      <w:r w:rsidRPr="00826CDD">
        <w:t> </w:t>
      </w:r>
    </w:p>
    <w:p w14:paraId="5E19FFC5" w14:textId="77777777" w:rsidR="00750CCD" w:rsidRDefault="00750CCD" w:rsidP="006908A5">
      <w:pPr>
        <w:tabs>
          <w:tab w:val="left" w:pos="9900"/>
        </w:tabs>
      </w:pPr>
    </w:p>
    <w:p w14:paraId="26761FB4" w14:textId="77777777" w:rsidR="006908A5" w:rsidRPr="00826CDD" w:rsidRDefault="006908A5" w:rsidP="006908A5">
      <w:pPr>
        <w:tabs>
          <w:tab w:val="left" w:pos="9900"/>
        </w:tabs>
      </w:pPr>
      <w:r w:rsidRPr="00826CDD">
        <w:t xml:space="preserve">We look forward to your acceptance of this offer and to your contributions to the University of Colorado </w:t>
      </w:r>
      <w:r w:rsidR="004445C3" w:rsidRPr="004445C3">
        <w:t xml:space="preserve">Anschutz Medical </w:t>
      </w:r>
      <w:proofErr w:type="gramStart"/>
      <w:r w:rsidR="004445C3" w:rsidRPr="004445C3">
        <w:t xml:space="preserve">Campus </w:t>
      </w:r>
      <w:r w:rsidRPr="00826CDD">
        <w:t>.</w:t>
      </w:r>
      <w:proofErr w:type="gramEnd"/>
    </w:p>
    <w:p w14:paraId="1CAB0EE4" w14:textId="77777777" w:rsidR="006908A5" w:rsidRPr="00826CDD" w:rsidRDefault="006908A5" w:rsidP="006908A5">
      <w:pPr>
        <w:tabs>
          <w:tab w:val="left" w:pos="9900"/>
        </w:tabs>
      </w:pPr>
      <w:r w:rsidRPr="00826CDD">
        <w:t>Sincerely,</w:t>
      </w:r>
    </w:p>
    <w:p w14:paraId="6966F3C7" w14:textId="77777777" w:rsidR="006908A5" w:rsidRPr="00826CDD" w:rsidRDefault="006908A5" w:rsidP="006908A5">
      <w:pPr>
        <w:ind w:right="720"/>
        <w:jc w:val="both"/>
      </w:pPr>
    </w:p>
    <w:p w14:paraId="2DA306EA" w14:textId="77777777" w:rsidR="00147B49" w:rsidRPr="000B5A7C" w:rsidRDefault="00147B49" w:rsidP="006908A5">
      <w:pPr>
        <w:ind w:right="720"/>
        <w:jc w:val="both"/>
        <w:rPr>
          <w:color w:val="ED0000"/>
        </w:rPr>
      </w:pPr>
      <w:r w:rsidRPr="000B5A7C">
        <w:rPr>
          <w:color w:val="ED0000"/>
        </w:rPr>
        <w:t>(Optional:</w:t>
      </w:r>
      <w:r>
        <w:t xml:space="preserve"> </w:t>
      </w:r>
      <w:r w:rsidRPr="000B5A7C">
        <w:rPr>
          <w:color w:val="ED0000"/>
        </w:rPr>
        <w:t>(If Professor in title)</w:t>
      </w:r>
    </w:p>
    <w:p w14:paraId="624D0EE1" w14:textId="77777777" w:rsidR="00147B49" w:rsidRPr="000B5A7C" w:rsidRDefault="006908A5" w:rsidP="00147B49">
      <w:pPr>
        <w:ind w:right="720"/>
        <w:jc w:val="both"/>
        <w:rPr>
          <w:color w:val="ED0000"/>
        </w:rPr>
      </w:pPr>
      <w:r w:rsidRPr="000B5A7C">
        <w:rPr>
          <w:color w:val="ED0000"/>
        </w:rPr>
        <w:t>CONCURRENCE: ____________________________</w:t>
      </w:r>
      <w:r w:rsidRPr="000B5A7C">
        <w:rPr>
          <w:color w:val="ED0000"/>
        </w:rPr>
        <w:tab/>
      </w:r>
    </w:p>
    <w:p w14:paraId="4140BFB4" w14:textId="77777777" w:rsidR="009B6AED" w:rsidRPr="000B5A7C" w:rsidRDefault="00B60A0C" w:rsidP="009B6AED">
      <w:pPr>
        <w:ind w:right="720"/>
        <w:jc w:val="both"/>
        <w:rPr>
          <w:color w:val="ED0000"/>
        </w:rPr>
      </w:pPr>
      <w:r>
        <w:t xml:space="preserve">Provost and Executive Vice Chancellor for Academic and Student Affairs, University of Colorado </w:t>
      </w:r>
      <w:r w:rsidR="004445C3" w:rsidRPr="004445C3">
        <w:t xml:space="preserve">Anschutz Medical Campus </w:t>
      </w:r>
    </w:p>
    <w:p w14:paraId="6C0740CB" w14:textId="77777777" w:rsidR="00582657" w:rsidRPr="000B5A7C" w:rsidRDefault="00582657" w:rsidP="009B6AED">
      <w:pPr>
        <w:ind w:right="720"/>
        <w:jc w:val="both"/>
        <w:rPr>
          <w:color w:val="ED0000"/>
        </w:rPr>
      </w:pPr>
    </w:p>
    <w:p w14:paraId="6D4D94DE" w14:textId="77777777" w:rsidR="00147B49" w:rsidRPr="000B5A7C" w:rsidRDefault="00147B49" w:rsidP="009B6AED">
      <w:pPr>
        <w:ind w:right="720"/>
        <w:jc w:val="both"/>
        <w:rPr>
          <w:color w:val="ED0000"/>
        </w:rPr>
      </w:pPr>
      <w:r w:rsidRPr="000B5A7C">
        <w:rPr>
          <w:color w:val="ED0000"/>
        </w:rPr>
        <w:t>Include pledge if teaching</w:t>
      </w:r>
    </w:p>
    <w:p w14:paraId="545502DB" w14:textId="77777777" w:rsidR="00582657" w:rsidRPr="000B5A7C" w:rsidRDefault="00582657" w:rsidP="009B6AED">
      <w:pPr>
        <w:ind w:right="720"/>
        <w:jc w:val="both"/>
        <w:rPr>
          <w:color w:val="ED0000"/>
        </w:rPr>
      </w:pPr>
    </w:p>
    <w:p w14:paraId="5C5B6F49" w14:textId="77777777" w:rsidR="00582657" w:rsidRPr="000B5A7C" w:rsidRDefault="00582657" w:rsidP="009B6AED">
      <w:pPr>
        <w:ind w:right="720"/>
        <w:jc w:val="both"/>
        <w:rPr>
          <w:color w:val="ED0000"/>
        </w:rPr>
      </w:pPr>
    </w:p>
    <w:p w14:paraId="3AC93AA8" w14:textId="77777777" w:rsidR="00582657" w:rsidRPr="000B5A7C" w:rsidRDefault="00582657" w:rsidP="009B6AED">
      <w:pPr>
        <w:ind w:right="720"/>
        <w:jc w:val="both"/>
        <w:rPr>
          <w:color w:val="ED0000"/>
        </w:rPr>
      </w:pPr>
    </w:p>
    <w:p w14:paraId="54DC1187" w14:textId="77777777" w:rsidR="00582657" w:rsidRPr="000B5A7C" w:rsidRDefault="00582657" w:rsidP="009B6AED">
      <w:pPr>
        <w:ind w:right="720"/>
        <w:jc w:val="both"/>
        <w:rPr>
          <w:color w:val="ED0000"/>
        </w:rPr>
      </w:pPr>
    </w:p>
    <w:p w14:paraId="1999415C" w14:textId="77777777" w:rsidR="00582657" w:rsidRPr="000B5A7C" w:rsidRDefault="00582657" w:rsidP="009B6AED">
      <w:pPr>
        <w:ind w:right="720"/>
        <w:jc w:val="both"/>
        <w:rPr>
          <w:color w:val="ED0000"/>
        </w:rPr>
      </w:pPr>
    </w:p>
    <w:p w14:paraId="276D2DAE" w14:textId="77777777" w:rsidR="00582657" w:rsidRPr="000B5A7C" w:rsidRDefault="00582657" w:rsidP="009B6AED">
      <w:pPr>
        <w:ind w:right="720"/>
        <w:jc w:val="both"/>
        <w:rPr>
          <w:color w:val="ED0000"/>
        </w:rPr>
      </w:pPr>
    </w:p>
    <w:p w14:paraId="227E3C16" w14:textId="77777777" w:rsidR="00582657" w:rsidRPr="000B5A7C" w:rsidRDefault="00582657" w:rsidP="009B6AED">
      <w:pPr>
        <w:ind w:right="720"/>
        <w:jc w:val="both"/>
        <w:rPr>
          <w:color w:val="ED0000"/>
        </w:rPr>
      </w:pPr>
    </w:p>
    <w:p w14:paraId="5FD3E398" w14:textId="77777777" w:rsidR="00582657" w:rsidRPr="000B5A7C" w:rsidRDefault="00582657" w:rsidP="009B6AED">
      <w:pPr>
        <w:ind w:right="720"/>
        <w:jc w:val="both"/>
        <w:rPr>
          <w:color w:val="ED0000"/>
        </w:rPr>
      </w:pPr>
    </w:p>
    <w:p w14:paraId="5ECF229F" w14:textId="77777777" w:rsidR="00582657" w:rsidRPr="000B5A7C" w:rsidRDefault="00582657" w:rsidP="009B6AED">
      <w:pPr>
        <w:ind w:right="720"/>
        <w:jc w:val="both"/>
        <w:rPr>
          <w:color w:val="ED0000"/>
        </w:rPr>
      </w:pPr>
    </w:p>
    <w:p w14:paraId="4B7016E3" w14:textId="77777777" w:rsidR="00582657" w:rsidRPr="000B5A7C" w:rsidRDefault="00582657" w:rsidP="009B6AED">
      <w:pPr>
        <w:ind w:right="720"/>
        <w:jc w:val="both"/>
        <w:rPr>
          <w:color w:val="ED0000"/>
        </w:rPr>
      </w:pPr>
    </w:p>
    <w:p w14:paraId="262AD63D" w14:textId="77777777" w:rsidR="00582657" w:rsidRPr="000B5A7C" w:rsidRDefault="00582657" w:rsidP="009B6AED">
      <w:pPr>
        <w:ind w:right="720"/>
        <w:jc w:val="both"/>
        <w:rPr>
          <w:color w:val="ED0000"/>
        </w:rPr>
      </w:pPr>
    </w:p>
    <w:p w14:paraId="5469987B" w14:textId="77777777" w:rsidR="00582657" w:rsidRPr="000B5A7C" w:rsidRDefault="00582657" w:rsidP="009B6AED">
      <w:pPr>
        <w:ind w:right="720"/>
        <w:jc w:val="both"/>
        <w:rPr>
          <w:color w:val="ED0000"/>
        </w:rPr>
      </w:pPr>
    </w:p>
    <w:p w14:paraId="720B9AF8" w14:textId="77777777" w:rsidR="00582657" w:rsidRPr="000B5A7C" w:rsidRDefault="00582657" w:rsidP="009B6AED">
      <w:pPr>
        <w:ind w:right="720"/>
        <w:jc w:val="both"/>
        <w:rPr>
          <w:color w:val="ED0000"/>
        </w:rPr>
      </w:pPr>
    </w:p>
    <w:p w14:paraId="424518B3" w14:textId="77777777" w:rsidR="00582657" w:rsidRPr="000B5A7C" w:rsidRDefault="00582657" w:rsidP="009B6AED">
      <w:pPr>
        <w:ind w:right="720"/>
        <w:jc w:val="both"/>
        <w:rPr>
          <w:color w:val="ED0000"/>
        </w:rPr>
      </w:pPr>
    </w:p>
    <w:p w14:paraId="6FD16790" w14:textId="77777777" w:rsidR="00147B49" w:rsidRPr="000B5A7C"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ED0000"/>
        </w:rPr>
      </w:pPr>
    </w:p>
    <w:p w14:paraId="4F7EE5AA" w14:textId="0ECB630D" w:rsidR="00147B49" w:rsidRPr="005B7B33" w:rsidRDefault="00440C8A"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Pr>
          <w:noProof/>
        </w:rPr>
        <w:lastRenderedPageBreak/>
        <w:drawing>
          <wp:inline distT="0" distB="0" distL="0" distR="0" wp14:anchorId="118947C8" wp14:editId="21447089">
            <wp:extent cx="4124325" cy="457200"/>
            <wp:effectExtent l="0" t="0" r="9525" b="0"/>
            <wp:docPr id="134704152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41527" name="Picture 1" descr="University of Colorado Anschutz logo. Letters CU are in gold with black outline."/>
                    <pic:cNvPicPr/>
                  </pic:nvPicPr>
                  <pic:blipFill>
                    <a:blip r:embed="rId12"/>
                    <a:stretch>
                      <a:fillRect/>
                    </a:stretch>
                  </pic:blipFill>
                  <pic:spPr>
                    <a:xfrm>
                      <a:off x="0" y="0"/>
                      <a:ext cx="4124325" cy="457200"/>
                    </a:xfrm>
                    <a:prstGeom prst="rect">
                      <a:avLst/>
                    </a:prstGeom>
                  </pic:spPr>
                </pic:pic>
              </a:graphicData>
            </a:graphic>
          </wp:inline>
        </w:drawing>
      </w:r>
    </w:p>
    <w:p w14:paraId="523D8964" w14:textId="761E807D"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1DCCAAFB" w14:textId="2BA391E3" w:rsidR="00147B49" w:rsidRPr="005B7B33" w:rsidRDefault="00440C8A"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Pr>
          <w:noProof/>
        </w:rPr>
        <mc:AlternateContent>
          <mc:Choice Requires="wps">
            <w:drawing>
              <wp:anchor distT="0" distB="0" distL="114300" distR="114300" simplePos="0" relativeHeight="251657728" behindDoc="0" locked="0" layoutInCell="0" allowOverlap="1" wp14:anchorId="7F9F1579" wp14:editId="687AF1CF">
                <wp:simplePos x="0" y="0"/>
                <wp:positionH relativeFrom="margin">
                  <wp:align>right</wp:align>
                </wp:positionH>
                <wp:positionV relativeFrom="paragraph">
                  <wp:posOffset>15240</wp:posOffset>
                </wp:positionV>
                <wp:extent cx="2194560" cy="1800225"/>
                <wp:effectExtent l="0" t="0" r="15240" b="28575"/>
                <wp:wrapNone/>
                <wp:docPr id="7639489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5B25E462" w14:textId="77777777" w:rsidR="00147B49" w:rsidRPr="00371087" w:rsidRDefault="00147B49" w:rsidP="00147B49">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7B7695A" w14:textId="77777777" w:rsidR="00147B49" w:rsidRDefault="00147B49" w:rsidP="00147B49">
                            <w:pPr>
                              <w:rPr>
                                <w:u w:val="single"/>
                              </w:rPr>
                            </w:pPr>
                          </w:p>
                          <w:p w14:paraId="32519529" w14:textId="77777777" w:rsidR="00147B49" w:rsidRDefault="00147B49" w:rsidP="00147B49">
                            <w:pPr>
                              <w:rPr>
                                <w:u w:val="single"/>
                              </w:rPr>
                            </w:pPr>
                          </w:p>
                          <w:p w14:paraId="7ED41C35" w14:textId="77777777" w:rsidR="00147B49" w:rsidRDefault="00147B49" w:rsidP="00147B49">
                            <w:pPr>
                              <w:rPr>
                                <w:sz w:val="20"/>
                              </w:rPr>
                            </w:pPr>
                            <w:r>
                              <w:rPr>
                                <w:u w:val="single"/>
                              </w:rPr>
                              <w:tab/>
                            </w:r>
                            <w:r>
                              <w:rPr>
                                <w:u w:val="single"/>
                              </w:rPr>
                              <w:tab/>
                            </w:r>
                            <w:r>
                              <w:rPr>
                                <w:u w:val="single"/>
                              </w:rPr>
                              <w:tab/>
                            </w:r>
                            <w:r>
                              <w:rPr>
                                <w:u w:val="single"/>
                              </w:rPr>
                              <w:tab/>
                            </w:r>
                          </w:p>
                          <w:p w14:paraId="2A4B270C" w14:textId="77777777" w:rsidR="00147B49" w:rsidRDefault="00147B49" w:rsidP="00147B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F1579" id="_x0000_t202" coordsize="21600,21600" o:spt="202" path="m,l,21600r21600,l21600,xe">
                <v:stroke joinstyle="miter"/>
                <v:path gradientshapeok="t" o:connecttype="rect"/>
              </v:shapetype>
              <v:shape id="Text Box 1" o:spid="_x0000_s1026" type="#_x0000_t202" style="position:absolute;margin-left:121.6pt;margin-top:1.2pt;width:172.8pt;height:141.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" o:allowincell="f">
                <v:textbox>
                  <w:txbxContent>
                    <w:p w14:paraId="5B25E462" w14:textId="77777777" w:rsidR="00147B49" w:rsidRPr="00371087" w:rsidRDefault="00147B49" w:rsidP="00147B49">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7B7695A" w14:textId="77777777" w:rsidR="00147B49" w:rsidRDefault="00147B49" w:rsidP="00147B49">
                      <w:pPr>
                        <w:rPr>
                          <w:u w:val="single"/>
                        </w:rPr>
                      </w:pPr>
                    </w:p>
                    <w:p w14:paraId="32519529" w14:textId="77777777" w:rsidR="00147B49" w:rsidRDefault="00147B49" w:rsidP="00147B49">
                      <w:pPr>
                        <w:rPr>
                          <w:u w:val="single"/>
                        </w:rPr>
                      </w:pPr>
                    </w:p>
                    <w:p w14:paraId="7ED41C35" w14:textId="77777777" w:rsidR="00147B49" w:rsidRDefault="00147B49" w:rsidP="00147B49">
                      <w:pPr>
                        <w:rPr>
                          <w:sz w:val="20"/>
                        </w:rPr>
                      </w:pPr>
                      <w:r>
                        <w:rPr>
                          <w:u w:val="single"/>
                        </w:rPr>
                        <w:tab/>
                      </w:r>
                      <w:r>
                        <w:rPr>
                          <w:u w:val="single"/>
                        </w:rPr>
                        <w:tab/>
                      </w:r>
                      <w:r>
                        <w:rPr>
                          <w:u w:val="single"/>
                        </w:rPr>
                        <w:tab/>
                      </w:r>
                      <w:r>
                        <w:rPr>
                          <w:u w:val="single"/>
                        </w:rPr>
                        <w:tab/>
                      </w:r>
                    </w:p>
                    <w:p w14:paraId="2A4B270C" w14:textId="77777777" w:rsidR="00147B49" w:rsidRDefault="00147B49" w:rsidP="00147B49"/>
                  </w:txbxContent>
                </v:textbox>
                <w10:wrap anchorx="margin"/>
              </v:shape>
            </w:pict>
          </mc:Fallback>
        </mc:AlternateContent>
      </w:r>
    </w:p>
    <w:p w14:paraId="4FC81701"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5B7B33">
        <w:rPr>
          <w:b/>
          <w:color w:val="000000"/>
          <w:sz w:val="40"/>
          <w:szCs w:val="40"/>
        </w:rPr>
        <w:t>Faculty Pledge</w:t>
      </w:r>
    </w:p>
    <w:p w14:paraId="4A276791"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64BCF639"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sidRPr="005B7B33">
        <w:rPr>
          <w:color w:val="000000"/>
        </w:rPr>
        <w:t>REQUIRED BY C.R.S. 22-61-104</w:t>
      </w:r>
    </w:p>
    <w:p w14:paraId="403ECCA9"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443E5513" w14:textId="77777777" w:rsidR="00147B49" w:rsidRPr="005B7B33" w:rsidRDefault="00147B49" w:rsidP="00147B49"/>
    <w:p w14:paraId="365B9BE9" w14:textId="77777777" w:rsidR="00440C8A" w:rsidRDefault="00440C8A" w:rsidP="00147B49">
      <w:pPr>
        <w:spacing w:line="360" w:lineRule="auto"/>
      </w:pPr>
    </w:p>
    <w:p w14:paraId="04C5668E" w14:textId="77777777" w:rsidR="00440C8A" w:rsidRDefault="00440C8A" w:rsidP="00147B49">
      <w:pPr>
        <w:spacing w:line="360" w:lineRule="auto"/>
      </w:pPr>
    </w:p>
    <w:p w14:paraId="14C115D6" w14:textId="77777777" w:rsidR="00440C8A" w:rsidRDefault="00440C8A" w:rsidP="00147B49">
      <w:pPr>
        <w:spacing w:line="360" w:lineRule="auto"/>
      </w:pPr>
    </w:p>
    <w:p w14:paraId="19950169" w14:textId="77777777" w:rsidR="006F565F" w:rsidRDefault="006F565F" w:rsidP="00147B49">
      <w:pPr>
        <w:spacing w:line="360" w:lineRule="auto"/>
      </w:pPr>
    </w:p>
    <w:p w14:paraId="2652800A" w14:textId="4F9B72EE" w:rsidR="00147B49" w:rsidRPr="005B7B33" w:rsidRDefault="00147B49" w:rsidP="00147B49">
      <w:pPr>
        <w:spacing w:line="360" w:lineRule="auto"/>
      </w:pPr>
      <w:r w:rsidRPr="005B7B33">
        <w:t>I solemnly pledge that I will uphold the Constitution of the United States and the Constitution of the State of Colorado, and I will faithfully perform the duties of the position upon which I am about to enter.</w:t>
      </w:r>
    </w:p>
    <w:p w14:paraId="4606B3B5" w14:textId="77777777" w:rsidR="00147B49" w:rsidRPr="005B7B33" w:rsidRDefault="00147B49" w:rsidP="00147B49"/>
    <w:p w14:paraId="0A2909D0" w14:textId="77777777" w:rsidR="00147B49" w:rsidRPr="005B7B33" w:rsidRDefault="00147B49" w:rsidP="00147B49">
      <w:pPr>
        <w:rPr>
          <w:u w:val="single"/>
        </w:rPr>
      </w:pP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t xml:space="preserve">Signature </w:t>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p>
    <w:p w14:paraId="636A28FB" w14:textId="77777777" w:rsidR="00147B49" w:rsidRPr="005B7B33" w:rsidRDefault="00147B49" w:rsidP="00147B49"/>
    <w:p w14:paraId="7AB31CC4" w14:textId="77777777" w:rsidR="00147B49" w:rsidRPr="005B7B33" w:rsidRDefault="00147B49" w:rsidP="00147B49">
      <w:pPr>
        <w:rPr>
          <w:u w:val="single"/>
        </w:rPr>
      </w:pPr>
      <w:r w:rsidRPr="005B7B33">
        <w:tab/>
      </w:r>
      <w:r w:rsidRPr="005B7B33">
        <w:tab/>
      </w:r>
      <w:r w:rsidRPr="005B7B33">
        <w:tab/>
      </w:r>
      <w:r w:rsidRPr="005B7B33">
        <w:tab/>
      </w:r>
      <w:r w:rsidRPr="005B7B33">
        <w:tab/>
        <w:t xml:space="preserve">Name Printed </w:t>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p>
    <w:p w14:paraId="44638782" w14:textId="77777777" w:rsidR="00147B49" w:rsidRPr="005B7B33" w:rsidRDefault="00147B49" w:rsidP="00147B49"/>
    <w:p w14:paraId="39526D41" w14:textId="77777777" w:rsidR="00750CCD" w:rsidRDefault="00750CCD" w:rsidP="00147B49"/>
    <w:p w14:paraId="2A362717" w14:textId="77777777" w:rsidR="00750CCD" w:rsidRDefault="00750CCD" w:rsidP="00147B49"/>
    <w:p w14:paraId="7A8653FA" w14:textId="77777777" w:rsidR="00750CCD" w:rsidRDefault="00750CCD" w:rsidP="00147B49"/>
    <w:p w14:paraId="0E50879F" w14:textId="77777777" w:rsidR="00750CCD" w:rsidRDefault="00750CCD" w:rsidP="00147B49"/>
    <w:p w14:paraId="426FA485" w14:textId="77777777" w:rsidR="00750CCD" w:rsidRDefault="00750CCD" w:rsidP="00147B49"/>
    <w:p w14:paraId="50076047" w14:textId="77777777" w:rsidR="00750CCD" w:rsidRDefault="00750CCD" w:rsidP="00147B49"/>
    <w:p w14:paraId="46055517" w14:textId="77777777" w:rsidR="00750CCD" w:rsidRDefault="00750CCD" w:rsidP="00147B49"/>
    <w:p w14:paraId="559E3044" w14:textId="77777777" w:rsidR="00D133ED" w:rsidRDefault="00D133ED" w:rsidP="00147B49"/>
    <w:p w14:paraId="30AE8389" w14:textId="77777777" w:rsidR="00D133ED" w:rsidRDefault="00D133ED" w:rsidP="00147B49"/>
    <w:p w14:paraId="31F8E8A6" w14:textId="77777777" w:rsidR="00D133ED" w:rsidRDefault="00D133ED" w:rsidP="00147B49"/>
    <w:p w14:paraId="350205E4" w14:textId="77777777" w:rsidR="00D86C92" w:rsidRDefault="00D86C92" w:rsidP="00147B49"/>
    <w:p w14:paraId="29A8D0A6" w14:textId="77777777" w:rsidR="00D86C92" w:rsidRDefault="00D86C92" w:rsidP="00147B49"/>
    <w:p w14:paraId="7A538B98" w14:textId="77777777" w:rsidR="00CB0ECF" w:rsidRPr="005B7B33" w:rsidRDefault="00CB0ECF" w:rsidP="00CB0ECF">
      <w:r w:rsidRPr="005B7B33">
        <w:t>NOTICE TO PERSONS WHO ARE NOT CITIZENS OF THE UNITED STATES OR OF THE STATE OF COLORADO:</w:t>
      </w:r>
    </w:p>
    <w:p w14:paraId="721F3795" w14:textId="77777777" w:rsidR="00CB0ECF" w:rsidRPr="005B7B33" w:rsidRDefault="00CB0ECF" w:rsidP="00CB0ECF"/>
    <w:p w14:paraId="32A44897" w14:textId="77777777" w:rsidR="00CB0ECF" w:rsidRDefault="00CB0ECF" w:rsidP="00CB0ECF">
      <w:pPr>
        <w:jc w:val="both"/>
      </w:pPr>
      <w:r w:rsidRPr="005B7B33">
        <w:t>This pledge is not an oath of allegiance to the United States or to the State of Colorado.  Subscribing to this pledge does not confer rights or responsibilities of citizenship in the United States or in the State of Colorado, nor is subscribing to it intended to modify or revoke any obligations to the nation or to the state in which the subscriber holds citizenship.</w:t>
      </w:r>
    </w:p>
    <w:p w14:paraId="63818D43" w14:textId="77777777" w:rsidR="00147B49" w:rsidRPr="00CB0ECF" w:rsidRDefault="00147B49" w:rsidP="00CB0ECF">
      <w:pPr>
        <w:jc w:val="both"/>
      </w:pPr>
      <w:r w:rsidRPr="00826CDD">
        <w:rPr>
          <w:color w:val="000000"/>
        </w:rPr>
        <w:lastRenderedPageBreak/>
        <w:t xml:space="preserve">I have read and agree to the University Administrative Policy entitled </w:t>
      </w:r>
      <w:r w:rsidRPr="00826CDD">
        <w:rPr>
          <w:i/>
          <w:iCs/>
          <w:color w:val="000000"/>
        </w:rPr>
        <w:t>Intellectual Property Policy on Discoveries and Patents for Their Protection and Commercialization</w:t>
      </w:r>
      <w:r w:rsidRPr="00826CDD">
        <w:rPr>
          <w:color w:val="000000"/>
        </w:rPr>
        <w:t xml:space="preserve"> as periodically revised and updated</w:t>
      </w:r>
      <w:r w:rsidR="009B6AED">
        <w:rPr>
          <w:color w:val="000000"/>
        </w:rPr>
        <w:t xml:space="preserve"> </w:t>
      </w:r>
      <w:hyperlink r:id="rId19" w:history="1">
        <w:r w:rsidR="009B6AED" w:rsidRPr="0017161F">
          <w:rPr>
            <w:rStyle w:val="Hyperlink"/>
          </w:rPr>
          <w:t>https://www.cu.edu/ope/aps/1013</w:t>
        </w:r>
      </w:hyperlink>
      <w:r w:rsidRPr="00826CDD">
        <w:rPr>
          <w:color w:val="000000"/>
        </w:rPr>
        <w:t xml:space="preserve">. As a condition of my employment and by signing below, I agree to abide by the terms of this Policy and agree I shall assign and hereby do assign all discoveries in which the University has an interest as defined in the Policy. </w:t>
      </w:r>
    </w:p>
    <w:p w14:paraId="7C153D52" w14:textId="77777777" w:rsidR="00147B49" w:rsidRDefault="00147B49" w:rsidP="00147B49">
      <w:pPr>
        <w:pStyle w:val="Heading1"/>
        <w:rPr>
          <w:b w:val="0"/>
          <w:szCs w:val="24"/>
        </w:rPr>
      </w:pPr>
    </w:p>
    <w:p w14:paraId="55DE67E7" w14:textId="77777777" w:rsidR="00147B49" w:rsidRPr="00CD0789" w:rsidRDefault="00147B49" w:rsidP="00147B49"/>
    <w:p w14:paraId="5044DF29" w14:textId="77777777" w:rsidR="00147B49" w:rsidRPr="00826CDD" w:rsidRDefault="00147B49" w:rsidP="00147B49">
      <w:r w:rsidRPr="00826CDD">
        <w:t>I accept this offer.</w:t>
      </w:r>
    </w:p>
    <w:p w14:paraId="7D32045A" w14:textId="77777777" w:rsidR="00147B49" w:rsidRPr="00826CDD" w:rsidRDefault="00147B49" w:rsidP="00147B49"/>
    <w:p w14:paraId="02DDF672" w14:textId="77777777" w:rsidR="00147B49" w:rsidRPr="00826CDD" w:rsidRDefault="00147B49" w:rsidP="00147B49"/>
    <w:p w14:paraId="18442FBC" w14:textId="77777777" w:rsidR="00147B49" w:rsidRPr="00826CDD" w:rsidRDefault="00147B49" w:rsidP="00147B49"/>
    <w:p w14:paraId="0AE7FB3F" w14:textId="77777777" w:rsidR="00147B49" w:rsidRPr="00826CDD" w:rsidRDefault="00147B49" w:rsidP="00147B49">
      <w:r w:rsidRPr="00826CDD">
        <w:t>____________________________________</w:t>
      </w:r>
      <w:r w:rsidRPr="00826CDD">
        <w:tab/>
      </w:r>
      <w:r w:rsidRPr="00826CDD">
        <w:tab/>
      </w:r>
      <w:r w:rsidRPr="00826CDD">
        <w:tab/>
        <w:t>__________________</w:t>
      </w:r>
    </w:p>
    <w:p w14:paraId="009E4FFF" w14:textId="77777777" w:rsidR="00147B49" w:rsidRPr="00147B49" w:rsidRDefault="00147B49" w:rsidP="00147B49">
      <w:r w:rsidRPr="00826CDD">
        <w:t>Signature</w:t>
      </w:r>
      <w:r w:rsidRPr="00826CDD">
        <w:tab/>
      </w:r>
      <w:r w:rsidRPr="00826CDD">
        <w:tab/>
      </w:r>
      <w:r w:rsidRPr="00826CDD">
        <w:tab/>
      </w:r>
      <w:r w:rsidRPr="00826CDD">
        <w:tab/>
      </w:r>
      <w:r w:rsidRPr="00826CDD">
        <w:tab/>
      </w:r>
      <w:r w:rsidRPr="00826CDD">
        <w:tab/>
      </w:r>
      <w:r w:rsidRPr="00826CDD">
        <w:tab/>
      </w:r>
      <w:r>
        <w:tab/>
        <w:t>Date</w:t>
      </w:r>
    </w:p>
    <w:p w14:paraId="546F8E47"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56B20CD0"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07A276C3"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7EB2B93A"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2978F496" w14:textId="77777777" w:rsidR="006908A5" w:rsidRDefault="006908A5" w:rsidP="006908A5">
      <w:pPr>
        <w:jc w:val="both"/>
      </w:pPr>
    </w:p>
    <w:p w14:paraId="204BE48D" w14:textId="77777777" w:rsidR="006908A5" w:rsidRDefault="006908A5" w:rsidP="006908A5"/>
    <w:p w14:paraId="1A8BC8B2" w14:textId="77777777" w:rsidR="005D6789" w:rsidRPr="006908A5" w:rsidRDefault="005D6789" w:rsidP="006908A5"/>
    <w:sectPr w:rsidR="005D6789" w:rsidRPr="006908A5" w:rsidSect="00733C8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84CB8" w14:textId="77777777" w:rsidR="005D36E3" w:rsidRDefault="005D36E3" w:rsidP="001304AF">
      <w:r>
        <w:separator/>
      </w:r>
    </w:p>
  </w:endnote>
  <w:endnote w:type="continuationSeparator" w:id="0">
    <w:p w14:paraId="0049AECC" w14:textId="77777777" w:rsidR="005D36E3" w:rsidRDefault="005D36E3" w:rsidP="00130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icago">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3E1E1" w14:textId="77777777" w:rsidR="005D36E3" w:rsidRDefault="005D36E3" w:rsidP="001304AF">
      <w:r>
        <w:separator/>
      </w:r>
    </w:p>
  </w:footnote>
  <w:footnote w:type="continuationSeparator" w:id="0">
    <w:p w14:paraId="768EDE6F" w14:textId="77777777" w:rsidR="005D36E3" w:rsidRDefault="005D36E3" w:rsidP="00130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8874D6"/>
    <w:multiLevelType w:val="hybridMultilevel"/>
    <w:tmpl w:val="15744BDC"/>
    <w:lvl w:ilvl="0" w:tplc="08E828F8">
      <w:start w:val="1"/>
      <w:numFmt w:val="decimal"/>
      <w:lvlText w:val="(%1)"/>
      <w:lvlJc w:val="left"/>
      <w:pPr>
        <w:tabs>
          <w:tab w:val="num" w:pos="720"/>
        </w:tabs>
        <w:ind w:left="720" w:hanging="360"/>
      </w:pPr>
      <w:rPr>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837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3NjMxNjAztDRX0lEKTi0uzszPAykwqgUAXYzYPSwAAAA="/>
  </w:docVars>
  <w:rsids>
    <w:rsidRoot w:val="00FD684B"/>
    <w:rsid w:val="00000688"/>
    <w:rsid w:val="000B11E2"/>
    <w:rsid w:val="000B5A7C"/>
    <w:rsid w:val="000D36E9"/>
    <w:rsid w:val="001304AF"/>
    <w:rsid w:val="00147B49"/>
    <w:rsid w:val="001546F1"/>
    <w:rsid w:val="0017368A"/>
    <w:rsid w:val="001E6299"/>
    <w:rsid w:val="002D312A"/>
    <w:rsid w:val="0032146E"/>
    <w:rsid w:val="003601D9"/>
    <w:rsid w:val="003D14DC"/>
    <w:rsid w:val="00434D0C"/>
    <w:rsid w:val="00440C8A"/>
    <w:rsid w:val="004445C3"/>
    <w:rsid w:val="00461CF1"/>
    <w:rsid w:val="004C025D"/>
    <w:rsid w:val="00574E7F"/>
    <w:rsid w:val="00575F61"/>
    <w:rsid w:val="00582657"/>
    <w:rsid w:val="005D36E3"/>
    <w:rsid w:val="005D6789"/>
    <w:rsid w:val="00606671"/>
    <w:rsid w:val="00665333"/>
    <w:rsid w:val="006908A5"/>
    <w:rsid w:val="0069100D"/>
    <w:rsid w:val="006914BD"/>
    <w:rsid w:val="006C136A"/>
    <w:rsid w:val="006C1621"/>
    <w:rsid w:val="006F565F"/>
    <w:rsid w:val="00710F38"/>
    <w:rsid w:val="007224DE"/>
    <w:rsid w:val="00733C8A"/>
    <w:rsid w:val="00750CCD"/>
    <w:rsid w:val="00762050"/>
    <w:rsid w:val="00774FAE"/>
    <w:rsid w:val="007A629B"/>
    <w:rsid w:val="007C18E4"/>
    <w:rsid w:val="007D1F13"/>
    <w:rsid w:val="007D30EC"/>
    <w:rsid w:val="00826CDD"/>
    <w:rsid w:val="008335F8"/>
    <w:rsid w:val="008462A2"/>
    <w:rsid w:val="00847217"/>
    <w:rsid w:val="0088747F"/>
    <w:rsid w:val="008B0670"/>
    <w:rsid w:val="008F0AD1"/>
    <w:rsid w:val="00901176"/>
    <w:rsid w:val="00957F6F"/>
    <w:rsid w:val="009674AA"/>
    <w:rsid w:val="00974CDC"/>
    <w:rsid w:val="009B4C4C"/>
    <w:rsid w:val="009B6AED"/>
    <w:rsid w:val="00A65331"/>
    <w:rsid w:val="00A77CC5"/>
    <w:rsid w:val="00A91FF2"/>
    <w:rsid w:val="00A9314B"/>
    <w:rsid w:val="00AA231B"/>
    <w:rsid w:val="00AA4505"/>
    <w:rsid w:val="00B154BA"/>
    <w:rsid w:val="00B42022"/>
    <w:rsid w:val="00B60A0C"/>
    <w:rsid w:val="00B615FB"/>
    <w:rsid w:val="00B900AF"/>
    <w:rsid w:val="00C22B06"/>
    <w:rsid w:val="00C52A78"/>
    <w:rsid w:val="00C6377E"/>
    <w:rsid w:val="00CB0ECF"/>
    <w:rsid w:val="00CB381C"/>
    <w:rsid w:val="00CD0789"/>
    <w:rsid w:val="00CD5BA0"/>
    <w:rsid w:val="00D133ED"/>
    <w:rsid w:val="00D14C41"/>
    <w:rsid w:val="00D358CB"/>
    <w:rsid w:val="00D42254"/>
    <w:rsid w:val="00D86C92"/>
    <w:rsid w:val="00DC4BCA"/>
    <w:rsid w:val="00DC504B"/>
    <w:rsid w:val="00DE15E0"/>
    <w:rsid w:val="00DE6AC4"/>
    <w:rsid w:val="00E44D13"/>
    <w:rsid w:val="00F17C14"/>
    <w:rsid w:val="00F23EF5"/>
    <w:rsid w:val="00FC2A71"/>
    <w:rsid w:val="00FC4CAE"/>
    <w:rsid w:val="00FD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6DA8"/>
  <w15:chartTrackingRefBased/>
  <w15:docId w15:val="{4C9D9A47-B425-4C30-8DBF-A9E41A4A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84B"/>
    <w:rPr>
      <w:rFonts w:ascii="Times New Roman" w:eastAsia="Times New Roman" w:hAnsi="Times New Roman"/>
      <w:sz w:val="24"/>
      <w:szCs w:val="24"/>
    </w:rPr>
  </w:style>
  <w:style w:type="paragraph" w:styleId="Heading1">
    <w:name w:val="heading 1"/>
    <w:basedOn w:val="Normal"/>
    <w:next w:val="Normal"/>
    <w:link w:val="Heading1Char"/>
    <w:qFormat/>
    <w:rsid w:val="00FD684B"/>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aps/>
      <w:color w:val="000000"/>
      <w:szCs w:val="20"/>
    </w:rPr>
  </w:style>
  <w:style w:type="paragraph" w:styleId="Heading2">
    <w:name w:val="heading 2"/>
    <w:basedOn w:val="Normal"/>
    <w:next w:val="Normal"/>
    <w:link w:val="Heading2Char"/>
    <w:uiPriority w:val="9"/>
    <w:semiHidden/>
    <w:unhideWhenUsed/>
    <w:qFormat/>
    <w:rsid w:val="001304AF"/>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D684B"/>
    <w:rPr>
      <w:rFonts w:ascii="Times New Roman" w:eastAsia="Times New Roman" w:hAnsi="Times New Roman" w:cs="Times New Roman"/>
      <w:b/>
      <w:caps/>
      <w:color w:val="000000"/>
      <w:sz w:val="24"/>
      <w:szCs w:val="20"/>
    </w:rPr>
  </w:style>
  <w:style w:type="paragraph" w:styleId="BodyText2">
    <w:name w:val="Body Text 2"/>
    <w:basedOn w:val="Normal"/>
    <w:link w:val="BodyText2Char"/>
    <w:semiHidden/>
    <w:unhideWhenUsed/>
    <w:rsid w:val="00FD684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Cs w:val="20"/>
    </w:rPr>
  </w:style>
  <w:style w:type="character" w:customStyle="1" w:styleId="BodyText2Char">
    <w:name w:val="Body Text 2 Char"/>
    <w:link w:val="BodyText2"/>
    <w:semiHidden/>
    <w:rsid w:val="00FD684B"/>
    <w:rPr>
      <w:rFonts w:ascii="Times New Roman" w:eastAsia="Times New Roman" w:hAnsi="Times New Roman" w:cs="Times New Roman"/>
      <w:sz w:val="24"/>
      <w:szCs w:val="20"/>
    </w:rPr>
  </w:style>
  <w:style w:type="paragraph" w:customStyle="1" w:styleId="p4">
    <w:name w:val="p4"/>
    <w:basedOn w:val="Normal"/>
    <w:rsid w:val="00FD684B"/>
    <w:pPr>
      <w:widowControl w:val="0"/>
      <w:tabs>
        <w:tab w:val="left" w:pos="780"/>
      </w:tabs>
      <w:snapToGrid w:val="0"/>
      <w:spacing w:line="280" w:lineRule="atLeast"/>
      <w:ind w:left="660"/>
    </w:pPr>
    <w:rPr>
      <w:szCs w:val="20"/>
    </w:rPr>
  </w:style>
  <w:style w:type="paragraph" w:customStyle="1" w:styleId="p9">
    <w:name w:val="p9"/>
    <w:basedOn w:val="Normal"/>
    <w:rsid w:val="00FD684B"/>
    <w:pPr>
      <w:widowControl w:val="0"/>
      <w:tabs>
        <w:tab w:val="left" w:pos="780"/>
        <w:tab w:val="left" w:pos="1120"/>
      </w:tabs>
      <w:snapToGrid w:val="0"/>
      <w:spacing w:line="280" w:lineRule="atLeast"/>
      <w:ind w:left="288" w:hanging="432"/>
    </w:pPr>
    <w:rPr>
      <w:szCs w:val="20"/>
    </w:rPr>
  </w:style>
  <w:style w:type="paragraph" w:customStyle="1" w:styleId="Default">
    <w:name w:val="Default"/>
    <w:rsid w:val="00FD684B"/>
    <w:pPr>
      <w:autoSpaceDE w:val="0"/>
      <w:autoSpaceDN w:val="0"/>
      <w:adjustRightInd w:val="0"/>
    </w:pPr>
    <w:rPr>
      <w:rFonts w:ascii="Times New Roman" w:eastAsia="Times New Roman" w:hAnsi="Times New Roman"/>
      <w:color w:val="000000"/>
      <w:sz w:val="24"/>
      <w:szCs w:val="24"/>
    </w:rPr>
  </w:style>
  <w:style w:type="paragraph" w:customStyle="1" w:styleId="default0">
    <w:name w:val="default"/>
    <w:basedOn w:val="Normal"/>
    <w:rsid w:val="00FD684B"/>
    <w:pPr>
      <w:autoSpaceDE w:val="0"/>
      <w:autoSpaceDN w:val="0"/>
    </w:pPr>
    <w:rPr>
      <w:rFonts w:eastAsia="Calibri"/>
      <w:color w:val="000000"/>
    </w:rPr>
  </w:style>
  <w:style w:type="character" w:styleId="Hyperlink">
    <w:name w:val="Hyperlink"/>
    <w:unhideWhenUsed/>
    <w:rsid w:val="008B0670"/>
    <w:rPr>
      <w:color w:val="0000FF"/>
      <w:u w:val="single"/>
    </w:rPr>
  </w:style>
  <w:style w:type="paragraph" w:customStyle="1" w:styleId="WPDefaults">
    <w:name w:val="WP Defaults"/>
    <w:rsid w:val="00826C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olor w:val="000000"/>
      <w:sz w:val="24"/>
    </w:rPr>
  </w:style>
  <w:style w:type="paragraph" w:styleId="BalloonText">
    <w:name w:val="Balloon Text"/>
    <w:basedOn w:val="Normal"/>
    <w:link w:val="BalloonTextChar"/>
    <w:uiPriority w:val="99"/>
    <w:semiHidden/>
    <w:unhideWhenUsed/>
    <w:rsid w:val="00575F61"/>
    <w:rPr>
      <w:rFonts w:ascii="Segoe UI" w:hAnsi="Segoe UI" w:cs="Segoe UI"/>
      <w:sz w:val="18"/>
      <w:szCs w:val="18"/>
    </w:rPr>
  </w:style>
  <w:style w:type="character" w:customStyle="1" w:styleId="BalloonTextChar">
    <w:name w:val="Balloon Text Char"/>
    <w:link w:val="BalloonText"/>
    <w:uiPriority w:val="99"/>
    <w:semiHidden/>
    <w:rsid w:val="00575F61"/>
    <w:rPr>
      <w:rFonts w:ascii="Segoe UI" w:eastAsia="Times New Roman" w:hAnsi="Segoe UI" w:cs="Segoe UI"/>
      <w:sz w:val="18"/>
      <w:szCs w:val="18"/>
    </w:rPr>
  </w:style>
  <w:style w:type="paragraph" w:customStyle="1" w:styleId="xmsonormal">
    <w:name w:val="x_msonormal"/>
    <w:basedOn w:val="Normal"/>
    <w:rsid w:val="00DC504B"/>
    <w:rPr>
      <w:rFonts w:ascii="Calibri" w:eastAsia="Calibri" w:hAnsi="Calibri" w:cs="Calibri"/>
      <w:sz w:val="22"/>
      <w:szCs w:val="22"/>
    </w:rPr>
  </w:style>
  <w:style w:type="character" w:styleId="FollowedHyperlink">
    <w:name w:val="FollowedHyperlink"/>
    <w:uiPriority w:val="99"/>
    <w:semiHidden/>
    <w:unhideWhenUsed/>
    <w:rsid w:val="009B6AED"/>
    <w:rPr>
      <w:color w:val="954F72"/>
      <w:u w:val="single"/>
    </w:rPr>
  </w:style>
  <w:style w:type="character" w:styleId="UnresolvedMention">
    <w:name w:val="Unresolved Mention"/>
    <w:uiPriority w:val="99"/>
    <w:semiHidden/>
    <w:unhideWhenUsed/>
    <w:rsid w:val="009B6AED"/>
    <w:rPr>
      <w:color w:val="605E5C"/>
      <w:shd w:val="clear" w:color="auto" w:fill="E1DFDD"/>
    </w:rPr>
  </w:style>
  <w:style w:type="paragraph" w:styleId="Header">
    <w:name w:val="header"/>
    <w:basedOn w:val="Normal"/>
    <w:link w:val="HeaderChar"/>
    <w:uiPriority w:val="99"/>
    <w:unhideWhenUsed/>
    <w:rsid w:val="001304AF"/>
    <w:pPr>
      <w:tabs>
        <w:tab w:val="center" w:pos="4680"/>
        <w:tab w:val="right" w:pos="9360"/>
      </w:tabs>
    </w:pPr>
  </w:style>
  <w:style w:type="character" w:customStyle="1" w:styleId="HeaderChar">
    <w:name w:val="Header Char"/>
    <w:link w:val="Header"/>
    <w:uiPriority w:val="99"/>
    <w:rsid w:val="001304AF"/>
    <w:rPr>
      <w:rFonts w:ascii="Times New Roman" w:eastAsia="Times New Roman" w:hAnsi="Times New Roman"/>
      <w:sz w:val="24"/>
      <w:szCs w:val="24"/>
    </w:rPr>
  </w:style>
  <w:style w:type="paragraph" w:styleId="Footer">
    <w:name w:val="footer"/>
    <w:basedOn w:val="Normal"/>
    <w:link w:val="FooterChar"/>
    <w:uiPriority w:val="99"/>
    <w:unhideWhenUsed/>
    <w:rsid w:val="001304AF"/>
    <w:pPr>
      <w:tabs>
        <w:tab w:val="center" w:pos="4680"/>
        <w:tab w:val="right" w:pos="9360"/>
      </w:tabs>
    </w:pPr>
  </w:style>
  <w:style w:type="character" w:customStyle="1" w:styleId="FooterChar">
    <w:name w:val="Footer Char"/>
    <w:link w:val="Footer"/>
    <w:uiPriority w:val="99"/>
    <w:rsid w:val="001304AF"/>
    <w:rPr>
      <w:rFonts w:ascii="Times New Roman" w:eastAsia="Times New Roman" w:hAnsi="Times New Roman"/>
      <w:sz w:val="24"/>
      <w:szCs w:val="24"/>
    </w:rPr>
  </w:style>
  <w:style w:type="character" w:customStyle="1" w:styleId="Heading2Char">
    <w:name w:val="Heading 2 Char"/>
    <w:link w:val="Heading2"/>
    <w:uiPriority w:val="9"/>
    <w:semiHidden/>
    <w:rsid w:val="001304AF"/>
    <w:rPr>
      <w:rFonts w:ascii="Calibri Light" w:eastAsia="Times New Roman" w:hAnsi="Calibri Light" w:cs="Times New Roman"/>
      <w:b/>
      <w:bCs/>
      <w:i/>
      <w:iCs/>
      <w:sz w:val="28"/>
      <w:szCs w:val="28"/>
    </w:rPr>
  </w:style>
  <w:style w:type="paragraph" w:styleId="Revision">
    <w:name w:val="Revision"/>
    <w:hidden/>
    <w:uiPriority w:val="99"/>
    <w:semiHidden/>
    <w:rsid w:val="004445C3"/>
    <w:rPr>
      <w:rFonts w:ascii="Times New Roman" w:eastAsia="Times New Roman" w:hAnsi="Times New Roman"/>
      <w:sz w:val="24"/>
      <w:szCs w:val="24"/>
    </w:rPr>
  </w:style>
  <w:style w:type="character" w:customStyle="1" w:styleId="ui-provider">
    <w:name w:val="ui-provider"/>
    <w:basedOn w:val="DefaultParagraphFont"/>
    <w:rsid w:val="004445C3"/>
  </w:style>
  <w:style w:type="character" w:customStyle="1" w:styleId="xxxcontentpasted2">
    <w:name w:val="x_x_x_contentpasted2"/>
    <w:basedOn w:val="DefaultParagraphFont"/>
    <w:rsid w:val="00444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673824">
      <w:bodyDiv w:val="1"/>
      <w:marLeft w:val="0"/>
      <w:marRight w:val="0"/>
      <w:marTop w:val="0"/>
      <w:marBottom w:val="0"/>
      <w:divBdr>
        <w:top w:val="none" w:sz="0" w:space="0" w:color="auto"/>
        <w:left w:val="none" w:sz="0" w:space="0" w:color="auto"/>
        <w:bottom w:val="none" w:sz="0" w:space="0" w:color="auto"/>
        <w:right w:val="none" w:sz="0" w:space="0" w:color="auto"/>
      </w:divBdr>
    </w:div>
    <w:div w:id="1151747546">
      <w:bodyDiv w:val="1"/>
      <w:marLeft w:val="0"/>
      <w:marRight w:val="0"/>
      <w:marTop w:val="0"/>
      <w:marBottom w:val="0"/>
      <w:divBdr>
        <w:top w:val="none" w:sz="0" w:space="0" w:color="auto"/>
        <w:left w:val="none" w:sz="0" w:space="0" w:color="auto"/>
        <w:bottom w:val="none" w:sz="0" w:space="0" w:color="auto"/>
        <w:right w:val="none" w:sz="0" w:space="0" w:color="auto"/>
      </w:divBdr>
    </w:div>
    <w:div w:id="1370648273">
      <w:bodyDiv w:val="1"/>
      <w:marLeft w:val="0"/>
      <w:marRight w:val="0"/>
      <w:marTop w:val="0"/>
      <w:marBottom w:val="0"/>
      <w:divBdr>
        <w:top w:val="none" w:sz="0" w:space="0" w:color="auto"/>
        <w:left w:val="none" w:sz="0" w:space="0" w:color="auto"/>
        <w:bottom w:val="none" w:sz="0" w:space="0" w:color="auto"/>
        <w:right w:val="none" w:sz="0" w:space="0" w:color="auto"/>
      </w:divBdr>
    </w:div>
    <w:div w:id="204709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dc.gov/vaccines/schedules/downloads/adult/adult-combined-schedule.pdf" TargetMode="External"/><Relationship Id="rId18" Type="http://schemas.openxmlformats.org/officeDocument/2006/relationships/hyperlink" Target="https://www.cu.edu/ope/aps/2027"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u.edu/regents/law/5" TargetMode="External"/><Relationship Id="rId2" Type="http://schemas.openxmlformats.org/officeDocument/2006/relationships/customXml" Target="../customXml/item2.xml"/><Relationship Id="rId16" Type="http://schemas.openxmlformats.org/officeDocument/2006/relationships/hyperlink" Target="https://www.cu.edu/oaa/faculty-handboo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u.edu/ope/aps/5002" TargetMode="External"/><Relationship Id="rId10" Type="http://schemas.openxmlformats.org/officeDocument/2006/relationships/footnotes" Target="footnotes.xml"/><Relationship Id="rId19" Type="http://schemas.openxmlformats.org/officeDocument/2006/relationships/hyperlink" Target="https://www.cu.edu/ope/aps/101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esearch.cuanschutz.edu/ehs/home/divisions/occupational-health/oh-enroll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9402B-A239-466C-BF2B-BEC6A665A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762373-EF15-4F96-8EA6-4035147C5EE9}">
  <ds:schemaRefs>
    <ds:schemaRef ds:uri="http://schemas.openxmlformats.org/officeDocument/2006/bibliography"/>
  </ds:schemaRefs>
</ds:datastoreItem>
</file>

<file path=customXml/itemProps3.xml><?xml version="1.0" encoding="utf-8"?>
<ds:datastoreItem xmlns:ds="http://schemas.openxmlformats.org/officeDocument/2006/customXml" ds:itemID="{7BFD9DAC-ED27-41DB-A1DE-50559031DED4}">
  <ds:schemaRefs>
    <ds:schemaRef ds:uri="http://schemas.microsoft.com/office/2006/metadata/properties"/>
    <ds:schemaRef ds:uri="http://schemas.microsoft.com/office/infopath/2007/PartnerControls"/>
    <ds:schemaRef ds:uri="c2e05b18-1ee4-4c99-9c87-27c00cc79db7"/>
  </ds:schemaRefs>
</ds:datastoreItem>
</file>

<file path=customXml/itemProps4.xml><?xml version="1.0" encoding="utf-8"?>
<ds:datastoreItem xmlns:ds="http://schemas.openxmlformats.org/officeDocument/2006/customXml" ds:itemID="{294445E0-363E-4DA0-AFF7-B38D89DDF334}">
  <ds:schemaRefs>
    <ds:schemaRef ds:uri="http://schemas.microsoft.com/office/2006/metadata/longProperties"/>
  </ds:schemaRefs>
</ds:datastoreItem>
</file>

<file path=customXml/itemProps5.xml><?xml version="1.0" encoding="utf-8"?>
<ds:datastoreItem xmlns:ds="http://schemas.openxmlformats.org/officeDocument/2006/customXml" ds:itemID="{09621BCF-4075-473F-A110-D1FA903D67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linical Teaching Track Template</vt:lpstr>
    </vt:vector>
  </TitlesOfParts>
  <Company>Microsoft</Company>
  <LinksUpToDate>false</LinksUpToDate>
  <CharactersWithSpaces>15463</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eaching Track Template</dc:title>
  <dc:subject/>
  <dc:creator>Fitzpatrick, Brooke</dc:creator>
  <cp:keywords/>
  <cp:lastModifiedBy>Rocz, Brian</cp:lastModifiedBy>
  <cp:revision>5</cp:revision>
  <dcterms:created xsi:type="dcterms:W3CDTF">2025-05-15T20:56:00Z</dcterms:created>
  <dcterms:modified xsi:type="dcterms:W3CDTF">2025-10-1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DC2BBFA578C4F989A187BF5C5F1F8</vt:lpwstr>
  </property>
</Properties>
</file>